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29199A5" w14:textId="258B3977" w:rsidR="0075044D" w:rsidRPr="00CE5B86" w:rsidRDefault="002352C5" w:rsidP="001B168C">
      <w:pPr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69284CB1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459F7EDD" w:rsidR="002352C5" w:rsidRPr="001B168C" w:rsidRDefault="002352C5" w:rsidP="001B168C">
      <w:pPr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296524" w:rsidRPr="00296524">
        <w:rPr>
          <w:rFonts w:ascii="Monotype Corsiva" w:hAnsi="Monotype Corsiva"/>
          <w:b/>
          <w:bCs/>
          <w:sz w:val="40"/>
          <w:szCs w:val="40"/>
          <w:u w:val="single"/>
        </w:rPr>
        <w:t xml:space="preserve">August </w:t>
      </w:r>
      <w:r w:rsidR="002800B3">
        <w:rPr>
          <w:rFonts w:ascii="Monotype Corsiva" w:hAnsi="Monotype Corsiva"/>
          <w:b/>
          <w:bCs/>
          <w:sz w:val="40"/>
          <w:szCs w:val="40"/>
          <w:u w:val="single"/>
        </w:rPr>
        <w:t>12</w:t>
      </w:r>
      <w:r w:rsidR="006D6531" w:rsidRPr="00296524">
        <w:rPr>
          <w:rFonts w:ascii="Monotype Corsiva" w:hAnsi="Monotype Corsiva"/>
          <w:sz w:val="40"/>
          <w:szCs w:val="40"/>
        </w:rPr>
        <w:t>_________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296524" w:rsidRPr="00296524">
        <w:rPr>
          <w:rFonts w:ascii="Monotype Corsiva" w:hAnsi="Monotype Corsiva"/>
          <w:b/>
          <w:bCs/>
          <w:sz w:val="40"/>
          <w:szCs w:val="40"/>
          <w:u w:val="single"/>
        </w:rPr>
        <w:t xml:space="preserve">August </w:t>
      </w:r>
      <w:r w:rsidR="002800B3">
        <w:rPr>
          <w:rFonts w:ascii="Monotype Corsiva" w:hAnsi="Monotype Corsiva"/>
          <w:b/>
          <w:bCs/>
          <w:sz w:val="40"/>
          <w:szCs w:val="40"/>
          <w:u w:val="single"/>
        </w:rPr>
        <w:t>16</w:t>
      </w:r>
      <w:r w:rsidR="006D6531">
        <w:rPr>
          <w:rFonts w:ascii="Monotype Corsiva" w:hAnsi="Monotype Corsiva"/>
          <w:sz w:val="40"/>
          <w:szCs w:val="40"/>
        </w:rPr>
        <w:t>______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6BD256E2" w:rsidR="00294ED1" w:rsidRPr="0016736E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sz w:val="21"/>
          <w:szCs w:val="21"/>
        </w:rPr>
      </w:pPr>
      <w:r w:rsidRPr="0016736E">
        <w:rPr>
          <w:rFonts w:ascii="Cambria" w:hAnsi="Cambria"/>
          <w:sz w:val="21"/>
          <w:szCs w:val="21"/>
        </w:rPr>
        <w:t>EDUCATOR’</w:t>
      </w:r>
      <w:r w:rsidR="0EE3023D" w:rsidRPr="0016736E">
        <w:rPr>
          <w:rFonts w:ascii="Cambria" w:hAnsi="Cambria"/>
          <w:sz w:val="21"/>
          <w:szCs w:val="21"/>
        </w:rPr>
        <w:t>S NAME</w:t>
      </w:r>
      <w:r w:rsidR="6C40E8FA" w:rsidRPr="0016736E">
        <w:rPr>
          <w:rFonts w:ascii="Cambria" w:hAnsi="Cambria"/>
          <w:sz w:val="21"/>
          <w:szCs w:val="21"/>
        </w:rPr>
        <w:t>:</w:t>
      </w:r>
      <w:r w:rsidR="0EFDBFAC" w:rsidRPr="0016736E">
        <w:rPr>
          <w:rFonts w:ascii="Cambria" w:hAnsi="Cambria"/>
          <w:sz w:val="21"/>
          <w:szCs w:val="21"/>
        </w:rPr>
        <w:t xml:space="preserve"> </w:t>
      </w:r>
      <w:r w:rsidR="00296524" w:rsidRPr="0016736E">
        <w:rPr>
          <w:u w:val="single"/>
        </w:rPr>
        <w:t xml:space="preserve">Nolen </w:t>
      </w:r>
      <w:r w:rsidR="35CD8FD1" w:rsidRPr="0016736E">
        <w:rPr>
          <w:rFonts w:ascii="Cambria" w:hAnsi="Cambria"/>
          <w:sz w:val="21"/>
          <w:szCs w:val="21"/>
          <w:u w:val="single"/>
        </w:rPr>
        <w:t>______</w:t>
      </w:r>
      <w:r w:rsidR="02256D4D" w:rsidRPr="0016736E">
        <w:rPr>
          <w:rFonts w:ascii="Cambria" w:hAnsi="Cambria"/>
          <w:sz w:val="21"/>
          <w:szCs w:val="21"/>
          <w:u w:val="single"/>
        </w:rPr>
        <w:t>_______________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28C46582" w:rsidRPr="0016736E">
        <w:rPr>
          <w:rFonts w:ascii="Cambria" w:hAnsi="Cambria"/>
          <w:sz w:val="21"/>
          <w:szCs w:val="21"/>
          <w:u w:val="single"/>
        </w:rPr>
        <w:t>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71F60A39" w:rsidRPr="0016736E">
        <w:rPr>
          <w:rFonts w:ascii="Cambria" w:hAnsi="Cambria"/>
          <w:sz w:val="21"/>
          <w:szCs w:val="21"/>
          <w:u w:val="single"/>
        </w:rPr>
        <w:t>____________________________</w:t>
      </w:r>
      <w:r w:rsidR="08942186" w:rsidRPr="0016736E">
        <w:rPr>
          <w:rFonts w:ascii="Cambria" w:hAnsi="Cambria"/>
          <w:sz w:val="21"/>
          <w:szCs w:val="21"/>
        </w:rPr>
        <w:t xml:space="preserve">   S</w:t>
      </w:r>
      <w:r w:rsidR="0EE3023D" w:rsidRPr="0016736E">
        <w:rPr>
          <w:rFonts w:ascii="Cambria" w:hAnsi="Cambria"/>
          <w:sz w:val="21"/>
          <w:szCs w:val="21"/>
        </w:rPr>
        <w:t>UBJECT</w:t>
      </w:r>
      <w:r w:rsidR="08942186" w:rsidRPr="0016736E">
        <w:rPr>
          <w:rFonts w:ascii="Cambria" w:hAnsi="Cambria"/>
          <w:sz w:val="21"/>
          <w:szCs w:val="21"/>
        </w:rPr>
        <w:t>:</w:t>
      </w:r>
      <w:r w:rsidR="71F60A39" w:rsidRPr="0016736E">
        <w:rPr>
          <w:rFonts w:ascii="Cambria" w:hAnsi="Cambria"/>
          <w:sz w:val="21"/>
          <w:szCs w:val="21"/>
        </w:rPr>
        <w:t xml:space="preserve"> </w:t>
      </w:r>
      <w:r w:rsidR="0580DA54" w:rsidRPr="0016736E">
        <w:rPr>
          <w:rFonts w:ascii="Cambria" w:hAnsi="Cambria"/>
          <w:sz w:val="21"/>
          <w:szCs w:val="21"/>
          <w:u w:val="single"/>
        </w:rPr>
        <w:t>___</w:t>
      </w:r>
      <w:r w:rsidR="00296524" w:rsidRPr="0016736E">
        <w:rPr>
          <w:u w:val="single"/>
        </w:rPr>
        <w:t>World History</w:t>
      </w:r>
      <w:r w:rsidR="0580DA54" w:rsidRPr="0016736E">
        <w:rPr>
          <w:rFonts w:ascii="Cambria" w:hAnsi="Cambria"/>
          <w:sz w:val="21"/>
          <w:szCs w:val="21"/>
          <w:u w:val="single"/>
        </w:rPr>
        <w:t>____________________________________________</w:t>
      </w:r>
      <w:r w:rsidR="002800B3">
        <w:rPr>
          <w:rFonts w:ascii="Cambria" w:hAnsi="Cambria"/>
          <w:sz w:val="21"/>
          <w:szCs w:val="21"/>
          <w:u w:val="single"/>
        </w:rPr>
        <w:t xml:space="preserve">                 </w:t>
      </w:r>
      <w:r w:rsidR="0580DA54" w:rsidRPr="0016736E">
        <w:rPr>
          <w:rFonts w:ascii="Cambria" w:hAnsi="Cambria"/>
          <w:sz w:val="21"/>
          <w:szCs w:val="21"/>
          <w:u w:val="single"/>
        </w:rPr>
        <w:t>_</w:t>
      </w:r>
    </w:p>
    <w:p w14:paraId="2E3C8142" w14:textId="74BF72AB" w:rsidR="0016736E" w:rsidRPr="0016736E" w:rsidRDefault="0016736E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b/>
          <w:bCs/>
          <w:sz w:val="21"/>
          <w:szCs w:val="21"/>
          <w:u w:val="single"/>
        </w:rPr>
      </w:pPr>
      <w:r w:rsidRPr="0016736E">
        <w:rPr>
          <w:rFonts w:ascii="Cambria" w:hAnsi="Cambria"/>
          <w:b/>
          <w:bCs/>
          <w:sz w:val="21"/>
          <w:szCs w:val="21"/>
          <w:u w:val="single"/>
        </w:rPr>
        <w:t>Plans are subject to change at the teacher’s discretion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64D1A258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3B6E85" w:rsidRPr="006D32FE" w14:paraId="2404C781" w14:textId="77777777" w:rsidTr="64D1A258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D596CCD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64D1A2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3B6E85" w:rsidRPr="006D32FE" w:rsidRDefault="003B6E85" w:rsidP="003B6E85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It is suggested that you use your curriculum map.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198E24" w14:textId="454AD5A7" w:rsidR="003B6E85" w:rsidRDefault="00FC4A1C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FC4A1C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ntroduction to Divine Right of Kings</w:t>
            </w:r>
          </w:p>
          <w:p w14:paraId="42094E0B" w14:textId="66450D02" w:rsidR="00062A0A" w:rsidRPr="006D32FE" w:rsidRDefault="00062A0A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2"/>
                <w:szCs w:val="22"/>
              </w:rPr>
              <w:t>The Age of Absolutism and the Enlightenment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ECE1B8" w14:textId="33B61E6F" w:rsidR="003B6E85" w:rsidRPr="00A82D25" w:rsidRDefault="00A82D2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A82D25">
              <w:rPr>
                <w:rFonts w:ascii="Segoe UI" w:hAnsi="Segoe UI" w:cs="Segoe UI"/>
                <w:b/>
                <w:bCs/>
                <w:color w:val="2E2F30"/>
                <w:sz w:val="21"/>
                <w:szCs w:val="21"/>
                <w:shd w:val="clear" w:color="auto" w:fill="FFFFFF"/>
              </w:rPr>
              <w:t>Louis XIV and Versailles</w:t>
            </w:r>
          </w:p>
          <w:p w14:paraId="7A03C3D9" w14:textId="2EED45D9" w:rsidR="00062A0A" w:rsidRPr="0016736E" w:rsidRDefault="00062A0A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2"/>
                <w:szCs w:val="22"/>
              </w:rPr>
              <w:t>The Age of Absolutism and the Enlightenmen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4CB6F4" w14:textId="77777777" w:rsidR="002800B3" w:rsidRDefault="002800B3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2800B3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hilip II of Spain and Elizabeth I of England</w:t>
            </w:r>
          </w:p>
          <w:p w14:paraId="7D7D6373" w14:textId="3C0DFA6B" w:rsidR="00062A0A" w:rsidRPr="006D32FE" w:rsidRDefault="00062A0A" w:rsidP="003B6E85">
            <w:pPr>
              <w:widowControl w:val="0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2"/>
                <w:szCs w:val="22"/>
              </w:rPr>
              <w:t>The Age of Absolutism and the Enlightenment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A780A9" w14:textId="6DEAE8D1" w:rsidR="003B6E85" w:rsidRDefault="002800B3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2800B3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eter the Great and Westernization of Russia</w:t>
            </w:r>
          </w:p>
          <w:p w14:paraId="4E5D2A4A" w14:textId="2BB5AFE5" w:rsidR="00062A0A" w:rsidRPr="006D32FE" w:rsidRDefault="00062A0A" w:rsidP="003B6E85">
            <w:pPr>
              <w:widowControl w:val="0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2"/>
                <w:szCs w:val="22"/>
              </w:rPr>
              <w:t>The Age of Absolutism and the Enlightenment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AB3543" w14:textId="77777777" w:rsidR="003B6E85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672C27EE" w14:textId="20720701" w:rsidR="00062A0A" w:rsidRPr="006D32FE" w:rsidRDefault="00062A0A" w:rsidP="003B6E85">
            <w:pPr>
              <w:widowControl w:val="0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2"/>
                <w:szCs w:val="22"/>
              </w:rPr>
              <w:t>The Age of Absolutism and the</w:t>
            </w:r>
            <w:r>
              <w:rPr>
                <w:rFonts w:ascii="Century Gothic" w:hAnsi="Century Gothic"/>
              </w:rPr>
              <w:t xml:space="preserve"> </w:t>
            </w:r>
            <w:r>
              <w:rPr>
                <w:rFonts w:ascii="Century Gothic" w:hAnsi="Century Gothic"/>
                <w:color w:val="000000"/>
                <w:sz w:val="22"/>
                <w:szCs w:val="22"/>
              </w:rPr>
              <w:t>Enlightenment</w:t>
            </w:r>
          </w:p>
        </w:tc>
      </w:tr>
      <w:tr w:rsidR="003B6E85" w:rsidRPr="006D32FE" w14:paraId="43D4F6AC" w14:textId="77777777" w:rsidTr="64D1A258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23A18B" w14:textId="77777777" w:rsidR="00A82D25" w:rsidRDefault="00A82D25" w:rsidP="00A82D25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shd w:val="clear" w:color="auto" w:fill="FFFFFF"/>
              </w:rPr>
            </w:pPr>
            <w:r>
              <w:rPr>
                <w:rStyle w:val="normaltextrun"/>
                <w:shd w:val="clear" w:color="auto" w:fill="FFFFFF"/>
              </w:rPr>
              <w:t xml:space="preserve">W.01 </w:t>
            </w:r>
            <w:r w:rsidRPr="00A82D25">
              <w:rPr>
                <w:rFonts w:ascii="Segoe UI" w:eastAsia="Arial" w:hAnsi="Segoe UI" w:cs="Segoe UI"/>
                <w:color w:val="2E2F30"/>
                <w:sz w:val="21"/>
                <w:szCs w:val="21"/>
                <w:shd w:val="clear" w:color="auto" w:fill="FFFFFF"/>
              </w:rPr>
              <w:t>Describe</w:t>
            </w:r>
            <w:r w:rsidRPr="00A82D25">
              <w:rPr>
                <w:shd w:val="clear" w:color="auto" w:fill="FFFFFF"/>
              </w:rPr>
              <w:t xml:space="preserve"> the concept of the divine right of kings as well as the features, strengths, and weaknesses of European</w:t>
            </w:r>
            <w:r>
              <w:rPr>
                <w:shd w:val="clear" w:color="auto" w:fill="FFFFFF"/>
              </w:rPr>
              <w:t xml:space="preserve"> </w:t>
            </w:r>
          </w:p>
          <w:p w14:paraId="01B3C6BF" w14:textId="1FE945B3" w:rsidR="003B6E85" w:rsidRDefault="00A82D25" w:rsidP="00A82D25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Style w:val="normaltextrun"/>
                <w:shd w:val="clear" w:color="auto" w:fill="FFFFFF"/>
              </w:rPr>
            </w:pPr>
            <w:r w:rsidRPr="00A82D25">
              <w:rPr>
                <w:shd w:val="clear" w:color="auto" w:fill="FFFFFF"/>
              </w:rPr>
              <w:t>absolutism, including Louis XIV, Versailles, and Peter the Great.</w:t>
            </w:r>
          </w:p>
          <w:p w14:paraId="5BA0D33F" w14:textId="575042C0" w:rsidR="00062A0A" w:rsidRPr="006D32FE" w:rsidRDefault="00062A0A" w:rsidP="003B6E85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</w:p>
        </w:tc>
      </w:tr>
      <w:tr w:rsidR="00062A0A" w:rsidRPr="006D32FE" w14:paraId="17DA884E" w14:textId="77777777" w:rsidTr="64D1A258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062A0A" w:rsidRPr="006D32FE" w:rsidRDefault="00062A0A" w:rsidP="00062A0A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062A0A" w:rsidRDefault="00062A0A" w:rsidP="00062A0A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062A0A" w:rsidRDefault="00062A0A" w:rsidP="00062A0A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062A0A" w:rsidRDefault="00062A0A" w:rsidP="00062A0A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062A0A" w:rsidRPr="002E64B6" w:rsidRDefault="00062A0A" w:rsidP="00062A0A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062A0A" w:rsidRPr="006D32FE" w:rsidRDefault="00062A0A" w:rsidP="00062A0A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062A0A" w:rsidRPr="002E64B6" w:rsidRDefault="00062A0A" w:rsidP="00062A0A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062A0A" w:rsidRPr="006D32FE" w:rsidRDefault="00062A0A" w:rsidP="00062A0A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062A0A" w:rsidRPr="006D32FE" w:rsidRDefault="00062A0A" w:rsidP="00062A0A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062A0A" w:rsidRPr="006D32FE" w:rsidRDefault="00062A0A" w:rsidP="00062A0A">
            <w:pPr>
              <w:widowControl w:val="0"/>
              <w:shd w:val="clear" w:color="auto" w:fill="FFF2CC" w:themeFill="accent4" w:themeFillTint="33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D8BB28" w14:textId="6C79FE9E" w:rsidR="00062A0A" w:rsidRPr="006D32FE" w:rsidRDefault="00020F4B" w:rsidP="00062A0A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I can </w:t>
            </w:r>
            <w:r w:rsidRPr="00020F4B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describe the concept of the divine right of kings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04DD76" w14:textId="3DA3162D" w:rsidR="00020F4B" w:rsidRPr="00020F4B" w:rsidRDefault="00062A0A" w:rsidP="00020F4B">
            <w:pPr>
              <w:widowControl w:val="0"/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</w:pPr>
            <w: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I </w:t>
            </w:r>
            <w:r w:rsidR="00020F4B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can </w:t>
            </w:r>
            <w:r w:rsidR="00020F4B" w:rsidRPr="00020F4B">
              <w:rPr>
                <w:rFonts w:ascii="Segoe UI" w:hAnsi="Segoe UI" w:cs="Segoe UI"/>
                <w:color w:val="2E2F30"/>
                <w:shd w:val="clear" w:color="auto" w:fill="FFFFFF"/>
              </w:rPr>
              <w:t>identify</w:t>
            </w:r>
            <w:r w:rsidR="00020F4B" w:rsidRPr="00020F4B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the features, strengths, and weaknesses of European absolutism, focusing on Louis XIV and Versailles.</w:t>
            </w:r>
          </w:p>
          <w:p w14:paraId="2EDCF9AA" w14:textId="0CB0C3A0" w:rsidR="00062A0A" w:rsidRPr="006D32FE" w:rsidRDefault="00062A0A" w:rsidP="00062A0A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890586" w14:textId="421D1084" w:rsidR="00020F4B" w:rsidRPr="00020F4B" w:rsidRDefault="00C402BE" w:rsidP="00020F4B">
            <w:pP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</w:pPr>
            <w:r w:rsidRPr="00C402BE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I </w:t>
            </w:r>
            <w:r w:rsidR="00020F4B" w:rsidRPr="00C402BE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can </w:t>
            </w:r>
            <w:r w:rsidR="00020F4B" w:rsidRPr="00020F4B">
              <w:rPr>
                <w:rFonts w:ascii="Segoe UI" w:hAnsi="Segoe UI" w:cs="Segoe UI"/>
                <w:color w:val="2E2F30"/>
                <w:shd w:val="clear" w:color="auto" w:fill="FFFFFF"/>
              </w:rPr>
              <w:t>compare</w:t>
            </w:r>
            <w:r w:rsidR="00020F4B" w:rsidRPr="00020F4B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the reigns of Philip II of Spain and Elizabeth I of England, focusing on their policies, impact, and legacy.</w:t>
            </w:r>
          </w:p>
          <w:p w14:paraId="5D23F95C" w14:textId="21A5A1D9" w:rsidR="00062A0A" w:rsidRPr="006D32FE" w:rsidRDefault="00062A0A" w:rsidP="00062A0A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3791F1" w14:textId="0406D60B" w:rsidR="00062A0A" w:rsidRPr="006D32FE" w:rsidRDefault="00C402BE" w:rsidP="00062A0A">
            <w:pPr>
              <w:rPr>
                <w:rFonts w:ascii="Cambria" w:hAnsi="Cambria"/>
                <w:sz w:val="20"/>
                <w:szCs w:val="20"/>
              </w:rPr>
            </w:pPr>
            <w:r w:rsidRPr="00C402BE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I </w:t>
            </w:r>
            <w:r w:rsidR="00020F4B" w:rsidRPr="00C402BE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can </w:t>
            </w:r>
            <w:r w:rsidR="00020F4B" w:rsidRPr="00020F4B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analyze</w:t>
            </w:r>
            <w:r w:rsidR="00020F4B" w:rsidRPr="00020F4B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the impact of Peter the Great and his efforts to modernize and westernize Russia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CA1027" w14:textId="219FCA23" w:rsidR="00062A0A" w:rsidRPr="006D32FE" w:rsidRDefault="00C402BE" w:rsidP="00062A0A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C402BE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I </w:t>
            </w:r>
            <w:proofErr w:type="gramStart"/>
            <w:r w:rsidRPr="00C402BE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can </w:t>
            </w:r>
            <w:r w:rsidR="00020F4B" w:rsidRPr="00020F4B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020F4B" w:rsidRPr="00020F4B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review</w:t>
            </w:r>
            <w:proofErr w:type="gramEnd"/>
            <w:r w:rsidR="00020F4B" w:rsidRPr="00020F4B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the key concepts covered throughout the week and assess </w:t>
            </w:r>
            <w:r w:rsidR="00020F4B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my </w:t>
            </w:r>
            <w:r w:rsidR="00020F4B" w:rsidRPr="00020F4B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understanding through a quiz.</w:t>
            </w:r>
          </w:p>
        </w:tc>
      </w:tr>
    </w:tbl>
    <w:p w14:paraId="3978EAD3" w14:textId="136E9BD6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955D52" w:rsidRPr="006D32FE" w14:paraId="49219E4D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6D822467" w:rsidR="00955D52" w:rsidRPr="006D32FE" w:rsidRDefault="00955D52" w:rsidP="00AA5D83">
            <w:pPr>
              <w:widowControl w:val="0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865CE8" w:rsidRPr="006D32FE" w14:paraId="41807183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329801" w14:textId="6D1FCB57" w:rsidR="00272C34" w:rsidRPr="00272C34" w:rsidRDefault="00C6256F" w:rsidP="00272C34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i/>
                <w:iCs/>
                <w:color w:val="000000" w:themeColor="text1"/>
                <w:sz w:val="20"/>
                <w:szCs w:val="20"/>
              </w:rPr>
              <w:t xml:space="preserve">Complete a Frayer Model for Monarchy and divine right </w:t>
            </w:r>
          </w:p>
          <w:p w14:paraId="48A7085D" w14:textId="7778410A" w:rsidR="00865CE8" w:rsidRPr="006D32FE" w:rsidRDefault="00865CE8" w:rsidP="00AA5D83">
            <w:pPr>
              <w:widowControl w:val="0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B585" w14:textId="62ADB5BD" w:rsidR="00865CE8" w:rsidRPr="006D32FE" w:rsidRDefault="00C6256F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Show students an image of the Palace of Versailles and have them write down their initial reactions or observations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513E3D" w14:textId="4D9F8B4E" w:rsidR="00272C34" w:rsidRPr="00272C34" w:rsidRDefault="009242F1" w:rsidP="00272C34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Complete a map/geography activity </w:t>
            </w:r>
          </w:p>
          <w:p w14:paraId="42589212" w14:textId="77777777" w:rsidR="00865CE8" w:rsidRPr="006D32FE" w:rsidRDefault="00865CE8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9ACB4" w14:textId="77777777" w:rsidR="00865CE8" w:rsidRDefault="009242F1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Show students an image of Peter the Great and ask them to write down one word or phrase that comes to mind.</w:t>
            </w:r>
            <w:r w:rsidRPr="006D32FE">
              <w:rPr>
                <w:rFonts w:ascii="Cambria" w:hAnsi="Cambria"/>
                <w:sz w:val="20"/>
                <w:szCs w:val="20"/>
              </w:rPr>
              <w:t xml:space="preserve"> </w:t>
            </w:r>
          </w:p>
          <w:p w14:paraId="074370EA" w14:textId="77777777" w:rsidR="009242F1" w:rsidRDefault="009242F1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3FD4D346" w14:textId="77777777" w:rsidR="009242F1" w:rsidRDefault="009242F1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And </w:t>
            </w:r>
          </w:p>
          <w:p w14:paraId="117C8FD9" w14:textId="77777777" w:rsidR="009242F1" w:rsidRDefault="009242F1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5AE8A5D0" w14:textId="2E602713" w:rsidR="009242F1" w:rsidRPr="006D32FE" w:rsidRDefault="009242F1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Complete a map/geographic activity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310438A7" w:rsidR="00865CE8" w:rsidRPr="006D32FE" w:rsidRDefault="009242F1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Complete a map/geographic activity </w:t>
            </w:r>
          </w:p>
        </w:tc>
      </w:tr>
      <w:tr w:rsidR="00863B39" w:rsidRPr="006D32FE" w14:paraId="371DE99B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 or activities that is time stamped.</w:t>
            </w:r>
          </w:p>
          <w:p w14:paraId="3620E925" w14:textId="77777777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863B39" w:rsidRPr="00B916E7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863B39" w:rsidRPr="006D32FE" w:rsidRDefault="00863B39" w:rsidP="00863B39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9F9B9D" w14:textId="06BF4458" w:rsidR="00863B39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>Do Now</w:t>
            </w:r>
          </w:p>
          <w:p w14:paraId="72AD90A0" w14:textId="2E7B71BD" w:rsidR="00863B39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>Review Norms</w:t>
            </w:r>
          </w:p>
          <w:p w14:paraId="50C72292" w14:textId="1E39464D" w:rsidR="00863B39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>Review Objective</w:t>
            </w:r>
          </w:p>
          <w:p w14:paraId="164AB68A" w14:textId="3B455B0C" w:rsidR="00863B39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>Guided Notes</w:t>
            </w:r>
          </w:p>
          <w:p w14:paraId="2C56A6BC" w14:textId="2EC7B03C" w:rsidR="00863B39" w:rsidRPr="00863B39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Fonts w:cs="Segoe UI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>Class Discussion</w:t>
            </w:r>
          </w:p>
          <w:p w14:paraId="13474634" w14:textId="77777777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riting Task</w:t>
            </w:r>
          </w:p>
          <w:p w14:paraId="68B59BF4" w14:textId="305D0372" w:rsidR="00863B39" w:rsidRPr="00FA1DBD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3-2-1 Closure-Grow/Glow Protocol</w:t>
            </w:r>
          </w:p>
          <w:p w14:paraId="739E54AE" w14:textId="61A44889" w:rsidR="00863B39" w:rsidRPr="00A76F6B" w:rsidRDefault="00863B39" w:rsidP="00863B39">
            <w:pPr>
              <w:pStyle w:val="ListParagraph"/>
              <w:widowControl w:val="0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4B04CE" w14:textId="77777777" w:rsidR="00863B39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>Do Now</w:t>
            </w:r>
          </w:p>
          <w:p w14:paraId="5E04269B" w14:textId="77777777" w:rsidR="00863B39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>Review Norms</w:t>
            </w:r>
          </w:p>
          <w:p w14:paraId="6049E4FE" w14:textId="77777777" w:rsidR="00863B39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>Review Objective</w:t>
            </w:r>
          </w:p>
          <w:p w14:paraId="0DE2D891" w14:textId="77777777" w:rsidR="00863B39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>Guided Notes</w:t>
            </w:r>
          </w:p>
          <w:p w14:paraId="529AE28E" w14:textId="68234CD5" w:rsidR="00863B39" w:rsidRPr="00863B39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Fonts w:cs="Segoe UI"/>
                <w:sz w:val="20"/>
                <w:szCs w:val="20"/>
              </w:rPr>
            </w:pPr>
            <w:proofErr w:type="spellStart"/>
            <w:r>
              <w:rPr>
                <w:rStyle w:val="eop"/>
                <w:rFonts w:cs="Segoe UI"/>
                <w:sz w:val="20"/>
                <w:szCs w:val="20"/>
              </w:rPr>
              <w:t>Vidoe</w:t>
            </w:r>
            <w:proofErr w:type="spellEnd"/>
            <w:r>
              <w:rPr>
                <w:rStyle w:val="eop"/>
                <w:rFonts w:cs="Segoe UI"/>
                <w:sz w:val="20"/>
                <w:szCs w:val="20"/>
              </w:rPr>
              <w:t>/</w:t>
            </w:r>
            <w:r>
              <w:rPr>
                <w:rStyle w:val="eop"/>
                <w:rFonts w:cs="Segoe UI"/>
                <w:sz w:val="20"/>
                <w:szCs w:val="20"/>
              </w:rPr>
              <w:t>Class Discussion</w:t>
            </w:r>
          </w:p>
          <w:p w14:paraId="1AF23E0D" w14:textId="77777777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riting Task</w:t>
            </w:r>
          </w:p>
          <w:p w14:paraId="5A4331BE" w14:textId="77777777" w:rsidR="00863B39" w:rsidRPr="00FA1DBD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3-2-1 Closure-Grow/Glow Protocol</w:t>
            </w:r>
          </w:p>
          <w:p w14:paraId="1C239970" w14:textId="31B7E96A" w:rsidR="00863B39" w:rsidRPr="006D32FE" w:rsidRDefault="00863B39" w:rsidP="00863B3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F4A372" w14:textId="77777777" w:rsidR="00863B39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>Do Now</w:t>
            </w:r>
          </w:p>
          <w:p w14:paraId="352F12B3" w14:textId="77777777" w:rsidR="00863B39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>Review Norms</w:t>
            </w:r>
          </w:p>
          <w:p w14:paraId="69ED1F09" w14:textId="77777777" w:rsidR="00863B39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>Review Objective</w:t>
            </w:r>
          </w:p>
          <w:p w14:paraId="48CC9D72" w14:textId="77777777" w:rsidR="00863B39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>Guided Notes</w:t>
            </w:r>
          </w:p>
          <w:p w14:paraId="6CC0FDF2" w14:textId="16A25CE1" w:rsidR="00863B39" w:rsidRPr="00863B39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Fonts w:cs="Segoe UI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 xml:space="preserve">Partner research/Class discussion </w:t>
            </w:r>
          </w:p>
          <w:p w14:paraId="42DB1D75" w14:textId="77777777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riting Task</w:t>
            </w:r>
          </w:p>
          <w:p w14:paraId="6B05E4BF" w14:textId="77777777" w:rsidR="00863B39" w:rsidRPr="00FA1DBD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3-2-1 Closure-Grow/Glow Protocol</w:t>
            </w:r>
          </w:p>
          <w:p w14:paraId="1CC22BD7" w14:textId="475167CF" w:rsidR="00863B39" w:rsidRPr="006D32FE" w:rsidRDefault="00863B39" w:rsidP="00863B3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0FFCD4" w14:textId="77777777" w:rsidR="00CA15A7" w:rsidRDefault="00CA15A7" w:rsidP="00CA15A7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>Do Now</w:t>
            </w:r>
          </w:p>
          <w:p w14:paraId="40632E9A" w14:textId="77777777" w:rsidR="00CA15A7" w:rsidRDefault="00CA15A7" w:rsidP="00CA15A7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>Review Norms</w:t>
            </w:r>
          </w:p>
          <w:p w14:paraId="37FF9EC4" w14:textId="77777777" w:rsidR="00CA15A7" w:rsidRDefault="00CA15A7" w:rsidP="00CA15A7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>Review Objective</w:t>
            </w:r>
          </w:p>
          <w:p w14:paraId="647A905B" w14:textId="77777777" w:rsidR="00CA15A7" w:rsidRDefault="00CA15A7" w:rsidP="00CA15A7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>Guided Notes</w:t>
            </w:r>
          </w:p>
          <w:p w14:paraId="4D00D404" w14:textId="5EC48AA3" w:rsidR="00CA15A7" w:rsidRPr="00863B39" w:rsidRDefault="00CA15A7" w:rsidP="00CA15A7">
            <w:pPr>
              <w:pStyle w:val="paragraph"/>
              <w:spacing w:before="0" w:beforeAutospacing="0" w:after="0" w:afterAutospacing="0"/>
              <w:textAlignment w:val="baseline"/>
              <w:rPr>
                <w:rFonts w:cs="Segoe UI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 xml:space="preserve">Partner Primary Source Analysis </w:t>
            </w:r>
          </w:p>
          <w:p w14:paraId="33D278F1" w14:textId="77777777" w:rsidR="00CA15A7" w:rsidRDefault="00CA15A7" w:rsidP="00CA15A7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riting Task</w:t>
            </w:r>
          </w:p>
          <w:p w14:paraId="2C768713" w14:textId="77777777" w:rsidR="00CA15A7" w:rsidRPr="00FA1DBD" w:rsidRDefault="00CA15A7" w:rsidP="00CA15A7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3-2-1 Closure-Grow/Glow Protocol</w:t>
            </w:r>
          </w:p>
          <w:p w14:paraId="60189BE3" w14:textId="3F9E898F" w:rsidR="00863B39" w:rsidRPr="006D32FE" w:rsidRDefault="00863B39" w:rsidP="00863B3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0ED1A" w14:textId="77777777" w:rsidR="00CA15A7" w:rsidRDefault="00CA15A7" w:rsidP="00863B39">
            <w:pPr>
              <w:pStyle w:val="paragraph"/>
              <w:spacing w:before="0" w:beforeAutospacing="0" w:after="0" w:afterAutospacing="0" w:line="259" w:lineRule="auto"/>
              <w:rPr>
                <w:rStyle w:val="eop"/>
                <w:rFonts w:cs="Segoe UI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>Do Now</w:t>
            </w:r>
          </w:p>
          <w:p w14:paraId="20720968" w14:textId="77777777" w:rsidR="00CA15A7" w:rsidRDefault="00CA15A7" w:rsidP="00863B39">
            <w:pPr>
              <w:pStyle w:val="paragraph"/>
              <w:spacing w:before="0" w:beforeAutospacing="0" w:after="0" w:afterAutospacing="0" w:line="259" w:lineRule="auto"/>
              <w:rPr>
                <w:rStyle w:val="eop"/>
                <w:rFonts w:cs="Segoe UI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>Review Norms</w:t>
            </w:r>
          </w:p>
          <w:p w14:paraId="1D146DD9" w14:textId="77777777" w:rsidR="00CA15A7" w:rsidRDefault="00CA15A7" w:rsidP="00863B39">
            <w:pPr>
              <w:pStyle w:val="paragraph"/>
              <w:spacing w:before="0" w:beforeAutospacing="0" w:after="0" w:afterAutospacing="0" w:line="259" w:lineRule="auto"/>
              <w:rPr>
                <w:rStyle w:val="eop"/>
                <w:rFonts w:cs="Segoe UI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>Recap Week</w:t>
            </w:r>
          </w:p>
          <w:p w14:paraId="16AA2D61" w14:textId="77777777" w:rsidR="00CA15A7" w:rsidRDefault="00CA15A7" w:rsidP="00863B39">
            <w:pPr>
              <w:pStyle w:val="paragraph"/>
              <w:spacing w:before="0" w:beforeAutospacing="0" w:after="0" w:afterAutospacing="0" w:line="259" w:lineRule="auto"/>
              <w:rPr>
                <w:rStyle w:val="eop"/>
                <w:rFonts w:cs="Segoe UI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>Quizizz Review</w:t>
            </w:r>
          </w:p>
          <w:p w14:paraId="242821DE" w14:textId="77777777" w:rsidR="00CA15A7" w:rsidRDefault="00CA15A7" w:rsidP="00863B39">
            <w:pPr>
              <w:pStyle w:val="paragraph"/>
              <w:spacing w:before="0" w:beforeAutospacing="0" w:after="0" w:afterAutospacing="0" w:line="259" w:lineRule="auto"/>
              <w:rPr>
                <w:rStyle w:val="eop"/>
                <w:rFonts w:cs="Segoe UI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>Take Quiz</w:t>
            </w:r>
          </w:p>
          <w:p w14:paraId="06CE532B" w14:textId="77777777" w:rsidR="00CA15A7" w:rsidRPr="00FA1DBD" w:rsidRDefault="00863B39" w:rsidP="00CA15A7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  <w:r w:rsidRPr="50FA617C">
              <w:rPr>
                <w:rStyle w:val="eop"/>
                <w:rFonts w:cs="Segoe UI"/>
                <w:sz w:val="20"/>
                <w:szCs w:val="20"/>
              </w:rPr>
              <w:t>.</w:t>
            </w:r>
            <w:r w:rsidR="00CA15A7">
              <w:rPr>
                <w:rFonts w:ascii="Cambria" w:hAnsi="Cambria"/>
                <w:sz w:val="20"/>
                <w:szCs w:val="20"/>
              </w:rPr>
              <w:t>3-2-1 Closure-Grow/Glow Protocol</w:t>
            </w:r>
          </w:p>
          <w:p w14:paraId="201A5BA2" w14:textId="34593B64" w:rsidR="00863B39" w:rsidRDefault="00863B39" w:rsidP="00863B39">
            <w:pPr>
              <w:pStyle w:val="paragraph"/>
              <w:spacing w:before="0" w:beforeAutospacing="0" w:after="0" w:afterAutospacing="0" w:line="259" w:lineRule="auto"/>
            </w:pPr>
          </w:p>
          <w:p w14:paraId="2B2149EE" w14:textId="5150B41B" w:rsidR="00863B39" w:rsidRPr="006D32FE" w:rsidRDefault="00863B39" w:rsidP="00863B3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</w:tr>
      <w:tr w:rsidR="00863B39" w:rsidRPr="006D32FE" w14:paraId="23531563" w14:textId="77777777" w:rsidTr="006D32FE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863B39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863B39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863B39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1E48585E" w14:textId="2B54CFF0" w:rsidR="00863B39" w:rsidRPr="00906657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863B39" w:rsidRPr="006D32FE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B6D212" w14:textId="1A72FD4F" w:rsidR="00863B39" w:rsidRPr="009B612B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Fonts w:cs="Segoe UI"/>
                <w:sz w:val="20"/>
                <w:szCs w:val="20"/>
              </w:rPr>
            </w:pPr>
            <w:r w:rsidRPr="50FA617C">
              <w:rPr>
                <w:rStyle w:val="eop"/>
                <w:rFonts w:cs="Segoe UI"/>
                <w:sz w:val="20"/>
                <w:szCs w:val="20"/>
              </w:rPr>
              <w:t>Quote of the Day with Discussion</w:t>
            </w:r>
          </w:p>
          <w:p w14:paraId="74955DEC" w14:textId="54D5AF22" w:rsidR="00863B39" w:rsidRPr="00F930DC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F930DC">
              <w:rPr>
                <w:rFonts w:ascii="Cambria" w:hAnsi="Cambria"/>
                <w:sz w:val="20"/>
                <w:szCs w:val="20"/>
              </w:rPr>
              <w:t>Review Norms</w:t>
            </w:r>
          </w:p>
          <w:p w14:paraId="4176DE03" w14:textId="091CC8E6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F930DC">
              <w:rPr>
                <w:rFonts w:ascii="Cambria" w:hAnsi="Cambria"/>
                <w:sz w:val="20"/>
                <w:szCs w:val="20"/>
              </w:rPr>
              <w:t>Guided Notes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  <w:p w14:paraId="5A6F2E9F" w14:textId="022A5049" w:rsidR="00863B39" w:rsidRP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8DB45D" w14:textId="27F433B6" w:rsidR="00863B39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  <w:r w:rsidRPr="50FA617C">
              <w:rPr>
                <w:rStyle w:val="eop"/>
                <w:rFonts w:cs="Segoe UI"/>
                <w:sz w:val="20"/>
                <w:szCs w:val="20"/>
              </w:rPr>
              <w:t>Quote of the Day with Discussion</w:t>
            </w:r>
          </w:p>
          <w:p w14:paraId="5E70A7C7" w14:textId="4E9B11F2" w:rsidR="00863B39" w:rsidRPr="009B612B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Fonts w:cs="Segoe UI"/>
                <w:sz w:val="20"/>
                <w:szCs w:val="20"/>
              </w:rPr>
            </w:pPr>
            <w:r>
              <w:rPr>
                <w:rStyle w:val="eop"/>
              </w:rPr>
              <w:t xml:space="preserve">Review Norms </w:t>
            </w:r>
          </w:p>
          <w:p w14:paraId="241E5D94" w14:textId="57A67570" w:rsidR="00863B39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Guided Notes </w:t>
            </w:r>
          </w:p>
          <w:p w14:paraId="191CD8AD" w14:textId="77777777" w:rsidR="00863B39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765C823E" w14:textId="3DCF8DB8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7F735E" w14:textId="77777777" w:rsidR="00863B39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  <w:r w:rsidRPr="50FA617C">
              <w:rPr>
                <w:rStyle w:val="eop"/>
                <w:rFonts w:cs="Segoe UI"/>
                <w:sz w:val="20"/>
                <w:szCs w:val="20"/>
              </w:rPr>
              <w:t>Quote of the Day with Discussion</w:t>
            </w:r>
          </w:p>
          <w:p w14:paraId="6279842F" w14:textId="77777777" w:rsidR="00863B39" w:rsidRPr="009B612B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Fonts w:cs="Segoe UI"/>
                <w:sz w:val="20"/>
                <w:szCs w:val="20"/>
              </w:rPr>
            </w:pPr>
            <w:r>
              <w:rPr>
                <w:rStyle w:val="eop"/>
              </w:rPr>
              <w:t xml:space="preserve">Review Norms </w:t>
            </w:r>
          </w:p>
          <w:p w14:paraId="6AD0F143" w14:textId="77777777" w:rsidR="00863B39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Guided Notes </w:t>
            </w:r>
          </w:p>
          <w:p w14:paraId="55FD87B9" w14:textId="37DA067A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EE0D24" w14:textId="77777777" w:rsidR="00863B39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  <w:r w:rsidRPr="50FA617C">
              <w:rPr>
                <w:rStyle w:val="eop"/>
                <w:rFonts w:cs="Segoe UI"/>
                <w:sz w:val="20"/>
                <w:szCs w:val="20"/>
              </w:rPr>
              <w:t>Quote of the Day with Discussion</w:t>
            </w:r>
          </w:p>
          <w:p w14:paraId="067AFA05" w14:textId="77777777" w:rsidR="00863B39" w:rsidRPr="009B612B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Fonts w:cs="Segoe UI"/>
                <w:sz w:val="20"/>
                <w:szCs w:val="20"/>
              </w:rPr>
            </w:pPr>
            <w:r>
              <w:rPr>
                <w:rStyle w:val="eop"/>
              </w:rPr>
              <w:t xml:space="preserve">Review Norms </w:t>
            </w:r>
          </w:p>
          <w:p w14:paraId="36D6406C" w14:textId="77777777" w:rsidR="00863B39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Guided Notes </w:t>
            </w:r>
          </w:p>
          <w:p w14:paraId="7A4CA024" w14:textId="5EC049ED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6B198F" w14:textId="77777777" w:rsidR="00863B39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  <w:r w:rsidRPr="50FA617C">
              <w:rPr>
                <w:rStyle w:val="eop"/>
                <w:rFonts w:cs="Segoe UI"/>
                <w:sz w:val="20"/>
                <w:szCs w:val="20"/>
              </w:rPr>
              <w:t>Quote of the Day with Discussion</w:t>
            </w:r>
          </w:p>
          <w:p w14:paraId="31C047BC" w14:textId="77777777" w:rsidR="00863B39" w:rsidRPr="009B612B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Fonts w:cs="Segoe UI"/>
                <w:sz w:val="20"/>
                <w:szCs w:val="20"/>
              </w:rPr>
            </w:pPr>
            <w:r>
              <w:rPr>
                <w:rStyle w:val="eop"/>
              </w:rPr>
              <w:t xml:space="preserve">Review Norms </w:t>
            </w:r>
          </w:p>
          <w:p w14:paraId="68A88068" w14:textId="64A064DC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Recap the topics covered throughout the week.</w:t>
            </w:r>
          </w:p>
        </w:tc>
      </w:tr>
      <w:tr w:rsidR="00863B39" w:rsidRPr="006D32FE" w14:paraId="31E3260D" w14:textId="77777777" w:rsidTr="006D32FE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863B39" w:rsidRPr="006D32FE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863B39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863B39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3BB6C15A" w14:textId="2C1BA169" w:rsidR="00863B39" w:rsidRPr="00906657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863B39" w:rsidRPr="006D32FE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B9063" w14:textId="72CD0F2D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Engage students in a group discussion about the implications of the divine right of kings on power dynamics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CED0AC" w14:textId="152BF318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Show images and videos of Versailles, facilitate a class discussion on the strengths and weaknesses of European absolutism.</w:t>
            </w:r>
            <w:r w:rsidRPr="006D32FE">
              <w:rPr>
                <w:rFonts w:ascii="Cambria" w:hAnsi="Cambria"/>
                <w:sz w:val="20"/>
                <w:szCs w:val="20"/>
              </w:rPr>
              <w:t xml:space="preserve"> 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539637" w14:textId="77777777" w:rsidR="00863B39" w:rsidRDefault="00863B39" w:rsidP="00863B39">
            <w:pP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</w:pPr>
            <w: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Divide the class into </w:t>
            </w:r>
            <w: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partners</w:t>
            </w:r>
            <w: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for research and discussion on the similarities and differences between the two rulers.</w:t>
            </w:r>
          </w:p>
          <w:p w14:paraId="236B2FD2" w14:textId="77777777" w:rsidR="00863B39" w:rsidRDefault="00863B39" w:rsidP="00863B39">
            <w:pP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</w:pPr>
          </w:p>
          <w:p w14:paraId="292844DB" w14:textId="7922337C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Bring back to whole group to comparison findings 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659DB" w14:textId="0967B7DC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Engage students in a </w:t>
            </w:r>
            <w: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Partner</w:t>
            </w:r>
            <w: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activity analyzing primary sources related to Peter the Great's Westernization policie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1E74D" w14:textId="4800B56B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Conduct a class review activity </w:t>
            </w:r>
            <w: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(Quizizz) </w:t>
            </w:r>
          </w:p>
        </w:tc>
      </w:tr>
      <w:tr w:rsidR="00863B39" w:rsidRPr="006D32FE" w14:paraId="70108707" w14:textId="77777777" w:rsidTr="002E64B6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863B39" w:rsidRPr="006D32FE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863B39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863B39" w:rsidRPr="006D32FE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01E1D516" w14:textId="7355EFE9" w:rsidR="00863B39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65803FE5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short writing task for students to explain the concept of the divine right of kings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B6A84F" w14:textId="77777777" w:rsidR="00863B39" w:rsidRDefault="00863B39" w:rsidP="00863B39">
            <w:pPr>
              <w:pStyle w:val="answerparserlistitemxqlov"/>
              <w:shd w:val="clear" w:color="auto" w:fill="FFFFFF"/>
              <w:rPr>
                <w:rFonts w:ascii="Segoe UI" w:hAnsi="Segoe UI" w:cs="Segoe UI"/>
                <w:color w:val="2E2F30"/>
              </w:rPr>
            </w:pPr>
            <w:r>
              <w:rPr>
                <w:rFonts w:ascii="Segoe UI" w:hAnsi="Segoe UI" w:cs="Segoe UI"/>
                <w:color w:val="2E2F30"/>
              </w:rPr>
              <w:t>In pairs, have students create a visual representation showcasing the features, strengths, and weaknesses of European absolutism.</w:t>
            </w:r>
          </w:p>
          <w:p w14:paraId="026396D3" w14:textId="77777777" w:rsidR="00863B39" w:rsidRDefault="00863B39" w:rsidP="00863B39"/>
          <w:p w14:paraId="60BA49C1" w14:textId="77777777" w:rsidR="00863B39" w:rsidRPr="006D32FE" w:rsidRDefault="00863B39" w:rsidP="00863B39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59AD72" w14:textId="6DE881CF" w:rsidR="00863B39" w:rsidRDefault="00863B39" w:rsidP="00863B39">
            <w:pPr>
              <w:pStyle w:val="paragraph"/>
              <w:spacing w:before="0" w:beforeAutospacing="0" w:after="0" w:afterAutospacing="0"/>
              <w:rPr>
                <w:rStyle w:val="eop"/>
                <w:sz w:val="20"/>
                <w:szCs w:val="20"/>
              </w:rPr>
            </w:pPr>
            <w: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 have </w:t>
            </w:r>
            <w:r w:rsidR="00CA15A7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partners create</w:t>
            </w:r>
            <w: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a Venn diagram </w:t>
            </w:r>
            <w: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and </w:t>
            </w:r>
            <w: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comparative essay highlighting the similarities and differences.</w:t>
            </w:r>
          </w:p>
          <w:p w14:paraId="65AC4CAC" w14:textId="77777777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66157" w14:textId="3E00AF7B" w:rsidR="00863B39" w:rsidRPr="006D32FE" w:rsidRDefault="00CA15A7" w:rsidP="00863B39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Individually, have students write a short reflection on the successes and failures of Peter the Great's westernization effort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97D1DB" w14:textId="66C16FEE" w:rsidR="00863B39" w:rsidRDefault="00863B39" w:rsidP="00863B39">
            <w:pPr>
              <w:pStyle w:val="paragraph"/>
              <w:spacing w:before="0" w:beforeAutospacing="0" w:after="0" w:afterAutospacing="0" w:line="259" w:lineRule="auto"/>
            </w:pPr>
            <w:r>
              <w:rPr>
                <w:rStyle w:val="eop"/>
                <w:rFonts w:cs="Segoe UI"/>
                <w:sz w:val="20"/>
                <w:szCs w:val="20"/>
              </w:rPr>
              <w:t xml:space="preserve">Take a Quiz </w:t>
            </w:r>
          </w:p>
          <w:p w14:paraId="75D10DEF" w14:textId="77777777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863B39" w:rsidRPr="006D32FE" w14:paraId="3BA6C9C0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92A3E6" w14:textId="707E715A" w:rsidR="00863B39" w:rsidRPr="00AF51D6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75988913" w14:textId="77777777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A2C375" w14:textId="77777777" w:rsidR="00863B39" w:rsidRPr="00AF51D6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17089118" w14:textId="77777777" w:rsidR="00863B39" w:rsidRDefault="00863B39" w:rsidP="00863B39">
            <w:pPr>
              <w:pStyle w:val="paragraph"/>
              <w:spacing w:before="0" w:beforeAutospacing="0" w:after="0" w:afterAutospacing="0"/>
              <w:rPr>
                <w:rStyle w:val="eop"/>
                <w:sz w:val="20"/>
                <w:szCs w:val="20"/>
              </w:rPr>
            </w:pPr>
          </w:p>
          <w:p w14:paraId="77CFA3CC" w14:textId="77777777" w:rsidR="00863B39" w:rsidRPr="006D32FE" w:rsidRDefault="00863B39" w:rsidP="00863B39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29F2AF" w14:textId="77777777" w:rsidR="00863B39" w:rsidRPr="00AF51D6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73CBB9B9" w14:textId="02B2245F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39B50F" w14:textId="77777777" w:rsidR="00863B39" w:rsidRPr="00AF51D6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69A0EEB5" w14:textId="63FD01C4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0075C3" w14:textId="77777777" w:rsidR="00863B39" w:rsidRPr="00AF51D6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5DF2835F" w14:textId="61E5B93E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863B39" w:rsidRPr="006D32FE" w14:paraId="7B506449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4F1965BD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1194FD56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4DC69B2C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2C32DB60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21309892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</w:tr>
      <w:tr w:rsidR="00863B39" w:rsidRPr="006D32FE" w14:paraId="1E107C85" w14:textId="77777777" w:rsidTr="002E64B6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ESL Modification (s):</w:t>
            </w:r>
          </w:p>
          <w:p w14:paraId="4063DBDD" w14:textId="0D076E24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2D9A2998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5A17F9F3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473AC49A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0A1B169A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3BEE6973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</w:tr>
      <w:tr w:rsidR="00863B39" w:rsidRPr="006D32FE" w14:paraId="59B4D4E8" w14:textId="77777777" w:rsidTr="002E64B6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863B39" w:rsidRPr="006D32FE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863B39" w:rsidRPr="006D32FE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CAD709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37A568B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792C0C58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19D64379" w14:textId="26B7138D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Exit Ticket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E3DFF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D8D4A8E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30723195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4BE729BC" w14:textId="27E4EEAE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D2DB87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5F3C8130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2F3502A7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7E38F4A6" w14:textId="2A6C35AC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4F958F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39297394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0643CC70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6A0E7EF6" w14:textId="720685BA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0546C0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0AA35A17" w14:textId="710A219C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Quiz </w:t>
            </w:r>
          </w:p>
          <w:p w14:paraId="16E7F7F6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  <w:p w14:paraId="27366E03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9298A8B" w14:textId="2CB863CC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863B39" w:rsidRPr="006D32FE" w14:paraId="5511715C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863B39" w:rsidRPr="006D32FE" w:rsidRDefault="00863B39" w:rsidP="00863B39">
            <w:pPr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4DB8A28D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rify and reteach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0D05AA64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3ED5D07E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6D253DE7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33DFCFA4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</w:tr>
      <w:tr w:rsidR="00863B39" w:rsidRPr="006D32FE" w14:paraId="0F6547DE" w14:textId="77777777" w:rsidTr="008031E8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863B39" w:rsidRPr="006D32FE" w:rsidRDefault="00863B39" w:rsidP="00863B39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77777777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B9005" w14:textId="77777777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77777777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0FAB8" w14:textId="77777777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77777777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863B39" w:rsidRPr="006D32FE" w14:paraId="51B3911D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863B39" w:rsidRDefault="00863B39" w:rsidP="00863B39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863B39" w:rsidRPr="00EB6477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  <w:p w14:paraId="79C27A3C" w14:textId="355ED013" w:rsidR="00863B39" w:rsidRPr="006D32FE" w:rsidRDefault="00863B39" w:rsidP="00863B39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A48B59" w14:textId="37029719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26AA802E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34D83EFE" w14:textId="129B29A4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Use of Promethean 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7DAA49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34FA7355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6F55F07" w14:textId="0727624B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FD35AC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6300EC90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E4B77B1" w14:textId="35802B6D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5A78A2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4CD2D9CF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03BAD92" w14:textId="4FFAB6E3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810293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1C4C7781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C7EA602" w14:textId="3C9148E2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A5A3E61" w14:textId="58978900" w:rsidR="00825B8B" w:rsidRPr="004C5171" w:rsidRDefault="00825B8B" w:rsidP="004C5171">
      <w:pPr>
        <w:rPr>
          <w:rFonts w:ascii="Cambria" w:hAnsi="Cambria"/>
          <w:sz w:val="21"/>
          <w:szCs w:val="21"/>
        </w:rPr>
      </w:pPr>
    </w:p>
    <w:sectPr w:rsidR="00825B8B" w:rsidRPr="004C5171" w:rsidSect="00955D5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B728A1" w14:textId="77777777" w:rsidR="002C4C06" w:rsidRDefault="002C4C06">
      <w:r>
        <w:separator/>
      </w:r>
    </w:p>
  </w:endnote>
  <w:endnote w:type="continuationSeparator" w:id="0">
    <w:p w14:paraId="5394D638" w14:textId="77777777" w:rsidR="002C4C06" w:rsidRDefault="002C4C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ooper Black">
    <w:panose1 w:val="0208090404030B020404"/>
    <w:charset w:val="4D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B0FAC" w14:textId="77777777" w:rsidR="004C5171" w:rsidRDefault="004C51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09FFA" w14:textId="77777777" w:rsidR="004C5171" w:rsidRDefault="004C517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0498" w14:textId="77777777" w:rsidR="004C5171" w:rsidRDefault="004C51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B186A2" w14:textId="77777777" w:rsidR="002C4C06" w:rsidRDefault="002C4C06">
      <w:r>
        <w:separator/>
      </w:r>
    </w:p>
  </w:footnote>
  <w:footnote w:type="continuationSeparator" w:id="0">
    <w:p w14:paraId="063B1C63" w14:textId="77777777" w:rsidR="002C4C06" w:rsidRDefault="002C4C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A9F57" w14:textId="77777777" w:rsidR="004C5171" w:rsidRDefault="004C51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C5FEE" w14:textId="77777777" w:rsidR="004C5171" w:rsidRDefault="004C51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64B6E"/>
    <w:multiLevelType w:val="hybridMultilevel"/>
    <w:tmpl w:val="D9F428F6"/>
    <w:lvl w:ilvl="0" w:tplc="D77C2CDC">
      <w:start w:val="1"/>
      <w:numFmt w:val="decimal"/>
      <w:lvlText w:val="%1."/>
      <w:lvlJc w:val="left"/>
      <w:pPr>
        <w:ind w:left="720" w:hanging="360"/>
      </w:pPr>
    </w:lvl>
    <w:lvl w:ilvl="1" w:tplc="3788EE96">
      <w:start w:val="1"/>
      <w:numFmt w:val="lowerLetter"/>
      <w:lvlText w:val="%2."/>
      <w:lvlJc w:val="left"/>
      <w:pPr>
        <w:ind w:left="1440" w:hanging="360"/>
      </w:pPr>
    </w:lvl>
    <w:lvl w:ilvl="2" w:tplc="89FADEF4">
      <w:start w:val="1"/>
      <w:numFmt w:val="lowerRoman"/>
      <w:lvlText w:val="%3."/>
      <w:lvlJc w:val="right"/>
      <w:pPr>
        <w:ind w:left="2160" w:hanging="180"/>
      </w:pPr>
    </w:lvl>
    <w:lvl w:ilvl="3" w:tplc="E1A632B6">
      <w:start w:val="1"/>
      <w:numFmt w:val="decimal"/>
      <w:lvlText w:val="%4."/>
      <w:lvlJc w:val="left"/>
      <w:pPr>
        <w:ind w:left="2880" w:hanging="360"/>
      </w:pPr>
    </w:lvl>
    <w:lvl w:ilvl="4" w:tplc="D068BB8E">
      <w:start w:val="1"/>
      <w:numFmt w:val="lowerLetter"/>
      <w:lvlText w:val="%5."/>
      <w:lvlJc w:val="left"/>
      <w:pPr>
        <w:ind w:left="3600" w:hanging="360"/>
      </w:pPr>
    </w:lvl>
    <w:lvl w:ilvl="5" w:tplc="E6586442">
      <w:start w:val="1"/>
      <w:numFmt w:val="lowerRoman"/>
      <w:lvlText w:val="%6."/>
      <w:lvlJc w:val="right"/>
      <w:pPr>
        <w:ind w:left="4320" w:hanging="180"/>
      </w:pPr>
    </w:lvl>
    <w:lvl w:ilvl="6" w:tplc="C58886B2">
      <w:start w:val="1"/>
      <w:numFmt w:val="decimal"/>
      <w:lvlText w:val="%7."/>
      <w:lvlJc w:val="left"/>
      <w:pPr>
        <w:ind w:left="5040" w:hanging="360"/>
      </w:pPr>
    </w:lvl>
    <w:lvl w:ilvl="7" w:tplc="C6A671D0">
      <w:start w:val="1"/>
      <w:numFmt w:val="lowerLetter"/>
      <w:lvlText w:val="%8."/>
      <w:lvlJc w:val="left"/>
      <w:pPr>
        <w:ind w:left="5760" w:hanging="360"/>
      </w:pPr>
    </w:lvl>
    <w:lvl w:ilvl="8" w:tplc="A54837E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10A96"/>
    <w:multiLevelType w:val="hybridMultilevel"/>
    <w:tmpl w:val="8EEA4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F178FE"/>
    <w:multiLevelType w:val="hybridMultilevel"/>
    <w:tmpl w:val="F2CAE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F7B37"/>
    <w:multiLevelType w:val="hybridMultilevel"/>
    <w:tmpl w:val="0EFA0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7076E"/>
    <w:multiLevelType w:val="hybridMultilevel"/>
    <w:tmpl w:val="5942D15C"/>
    <w:lvl w:ilvl="0" w:tplc="57AA9BE8">
      <w:start w:val="1"/>
      <w:numFmt w:val="decimal"/>
      <w:lvlText w:val="%1."/>
      <w:lvlJc w:val="left"/>
      <w:pPr>
        <w:ind w:left="720" w:hanging="360"/>
      </w:pPr>
    </w:lvl>
    <w:lvl w:ilvl="1" w:tplc="BBAC46FC">
      <w:start w:val="1"/>
      <w:numFmt w:val="lowerLetter"/>
      <w:lvlText w:val="%2."/>
      <w:lvlJc w:val="left"/>
      <w:pPr>
        <w:ind w:left="1440" w:hanging="360"/>
      </w:pPr>
    </w:lvl>
    <w:lvl w:ilvl="2" w:tplc="9EFA787C">
      <w:start w:val="1"/>
      <w:numFmt w:val="lowerRoman"/>
      <w:lvlText w:val="%3."/>
      <w:lvlJc w:val="right"/>
      <w:pPr>
        <w:ind w:left="2160" w:hanging="180"/>
      </w:pPr>
    </w:lvl>
    <w:lvl w:ilvl="3" w:tplc="C91E2D72">
      <w:start w:val="1"/>
      <w:numFmt w:val="decimal"/>
      <w:lvlText w:val="%4."/>
      <w:lvlJc w:val="left"/>
      <w:pPr>
        <w:ind w:left="2880" w:hanging="360"/>
      </w:pPr>
    </w:lvl>
    <w:lvl w:ilvl="4" w:tplc="D09EE3B8">
      <w:start w:val="1"/>
      <w:numFmt w:val="lowerLetter"/>
      <w:lvlText w:val="%5."/>
      <w:lvlJc w:val="left"/>
      <w:pPr>
        <w:ind w:left="3600" w:hanging="360"/>
      </w:pPr>
    </w:lvl>
    <w:lvl w:ilvl="5" w:tplc="CD78EC78">
      <w:start w:val="1"/>
      <w:numFmt w:val="lowerRoman"/>
      <w:lvlText w:val="%6."/>
      <w:lvlJc w:val="right"/>
      <w:pPr>
        <w:ind w:left="4320" w:hanging="180"/>
      </w:pPr>
    </w:lvl>
    <w:lvl w:ilvl="6" w:tplc="5F1AF74E">
      <w:start w:val="1"/>
      <w:numFmt w:val="decimal"/>
      <w:lvlText w:val="%7."/>
      <w:lvlJc w:val="left"/>
      <w:pPr>
        <w:ind w:left="5040" w:hanging="360"/>
      </w:pPr>
    </w:lvl>
    <w:lvl w:ilvl="7" w:tplc="368260B6">
      <w:start w:val="1"/>
      <w:numFmt w:val="lowerLetter"/>
      <w:lvlText w:val="%8."/>
      <w:lvlJc w:val="left"/>
      <w:pPr>
        <w:ind w:left="5760" w:hanging="360"/>
      </w:pPr>
    </w:lvl>
    <w:lvl w:ilvl="8" w:tplc="B2F6FC8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1C006CDC"/>
    <w:multiLevelType w:val="hybridMultilevel"/>
    <w:tmpl w:val="2AEC11E4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A02412"/>
    <w:multiLevelType w:val="hybridMultilevel"/>
    <w:tmpl w:val="06066076"/>
    <w:lvl w:ilvl="0" w:tplc="24B47B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194BD9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F72242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F361E9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22EEB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EF0FA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7E614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E22476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D5028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21741C4A"/>
    <w:multiLevelType w:val="hybridMultilevel"/>
    <w:tmpl w:val="6A189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29C01F2"/>
    <w:multiLevelType w:val="hybridMultilevel"/>
    <w:tmpl w:val="D2A0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D235C2"/>
    <w:multiLevelType w:val="hybridMultilevel"/>
    <w:tmpl w:val="F552E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6A3C66"/>
    <w:multiLevelType w:val="hybridMultilevel"/>
    <w:tmpl w:val="5FDA9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3F43F8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A73766"/>
    <w:multiLevelType w:val="hybridMultilevel"/>
    <w:tmpl w:val="E786BBDC"/>
    <w:lvl w:ilvl="0" w:tplc="9C3E9D5E">
      <w:start w:val="1"/>
      <w:numFmt w:val="decimal"/>
      <w:lvlText w:val="%1."/>
      <w:lvlJc w:val="left"/>
      <w:pPr>
        <w:ind w:left="720" w:hanging="360"/>
      </w:pPr>
    </w:lvl>
    <w:lvl w:ilvl="1" w:tplc="8C66A0E0">
      <w:start w:val="1"/>
      <w:numFmt w:val="lowerLetter"/>
      <w:lvlText w:val="%2."/>
      <w:lvlJc w:val="left"/>
      <w:pPr>
        <w:ind w:left="1440" w:hanging="360"/>
      </w:pPr>
    </w:lvl>
    <w:lvl w:ilvl="2" w:tplc="2084D1A4">
      <w:start w:val="1"/>
      <w:numFmt w:val="lowerRoman"/>
      <w:lvlText w:val="%3."/>
      <w:lvlJc w:val="right"/>
      <w:pPr>
        <w:ind w:left="2160" w:hanging="180"/>
      </w:pPr>
    </w:lvl>
    <w:lvl w:ilvl="3" w:tplc="138C49F4">
      <w:start w:val="1"/>
      <w:numFmt w:val="decimal"/>
      <w:lvlText w:val="%4."/>
      <w:lvlJc w:val="left"/>
      <w:pPr>
        <w:ind w:left="2880" w:hanging="360"/>
      </w:pPr>
    </w:lvl>
    <w:lvl w:ilvl="4" w:tplc="7862AAEE">
      <w:start w:val="1"/>
      <w:numFmt w:val="lowerLetter"/>
      <w:lvlText w:val="%5."/>
      <w:lvlJc w:val="left"/>
      <w:pPr>
        <w:ind w:left="3600" w:hanging="360"/>
      </w:pPr>
    </w:lvl>
    <w:lvl w:ilvl="5" w:tplc="EFE6F0C0">
      <w:start w:val="1"/>
      <w:numFmt w:val="lowerRoman"/>
      <w:lvlText w:val="%6."/>
      <w:lvlJc w:val="right"/>
      <w:pPr>
        <w:ind w:left="4320" w:hanging="180"/>
      </w:pPr>
    </w:lvl>
    <w:lvl w:ilvl="6" w:tplc="75C688FA">
      <w:start w:val="1"/>
      <w:numFmt w:val="decimal"/>
      <w:lvlText w:val="%7."/>
      <w:lvlJc w:val="left"/>
      <w:pPr>
        <w:ind w:left="5040" w:hanging="360"/>
      </w:pPr>
    </w:lvl>
    <w:lvl w:ilvl="7" w:tplc="7FB23016">
      <w:start w:val="1"/>
      <w:numFmt w:val="lowerLetter"/>
      <w:lvlText w:val="%8."/>
      <w:lvlJc w:val="left"/>
      <w:pPr>
        <w:ind w:left="5760" w:hanging="360"/>
      </w:pPr>
    </w:lvl>
    <w:lvl w:ilvl="8" w:tplc="20B8BD20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FF52D6"/>
    <w:multiLevelType w:val="hybridMultilevel"/>
    <w:tmpl w:val="FCFA8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70535E"/>
    <w:multiLevelType w:val="hybridMultilevel"/>
    <w:tmpl w:val="F7C25C48"/>
    <w:lvl w:ilvl="0" w:tplc="92B489D8">
      <w:start w:val="1"/>
      <w:numFmt w:val="decimal"/>
      <w:lvlText w:val="%1."/>
      <w:lvlJc w:val="left"/>
      <w:pPr>
        <w:ind w:left="720" w:hanging="360"/>
      </w:pPr>
    </w:lvl>
    <w:lvl w:ilvl="1" w:tplc="A116737C">
      <w:start w:val="1"/>
      <w:numFmt w:val="lowerLetter"/>
      <w:lvlText w:val="%2."/>
      <w:lvlJc w:val="left"/>
      <w:pPr>
        <w:ind w:left="1440" w:hanging="360"/>
      </w:pPr>
    </w:lvl>
    <w:lvl w:ilvl="2" w:tplc="CA68A82A">
      <w:start w:val="1"/>
      <w:numFmt w:val="lowerRoman"/>
      <w:lvlText w:val="%3."/>
      <w:lvlJc w:val="right"/>
      <w:pPr>
        <w:ind w:left="2160" w:hanging="180"/>
      </w:pPr>
    </w:lvl>
    <w:lvl w:ilvl="3" w:tplc="E6EEC344">
      <w:start w:val="1"/>
      <w:numFmt w:val="decimal"/>
      <w:lvlText w:val="%4."/>
      <w:lvlJc w:val="left"/>
      <w:pPr>
        <w:ind w:left="2880" w:hanging="360"/>
      </w:pPr>
    </w:lvl>
    <w:lvl w:ilvl="4" w:tplc="ADEA9146">
      <w:start w:val="1"/>
      <w:numFmt w:val="lowerLetter"/>
      <w:lvlText w:val="%5."/>
      <w:lvlJc w:val="left"/>
      <w:pPr>
        <w:ind w:left="3600" w:hanging="360"/>
      </w:pPr>
    </w:lvl>
    <w:lvl w:ilvl="5" w:tplc="D63C4248">
      <w:start w:val="1"/>
      <w:numFmt w:val="lowerRoman"/>
      <w:lvlText w:val="%6."/>
      <w:lvlJc w:val="right"/>
      <w:pPr>
        <w:ind w:left="4320" w:hanging="180"/>
      </w:pPr>
    </w:lvl>
    <w:lvl w:ilvl="6" w:tplc="57049B4C">
      <w:start w:val="1"/>
      <w:numFmt w:val="decimal"/>
      <w:lvlText w:val="%7."/>
      <w:lvlJc w:val="left"/>
      <w:pPr>
        <w:ind w:left="5040" w:hanging="360"/>
      </w:pPr>
    </w:lvl>
    <w:lvl w:ilvl="7" w:tplc="2416B61C">
      <w:start w:val="1"/>
      <w:numFmt w:val="lowerLetter"/>
      <w:lvlText w:val="%8."/>
      <w:lvlJc w:val="left"/>
      <w:pPr>
        <w:ind w:left="5760" w:hanging="360"/>
      </w:pPr>
    </w:lvl>
    <w:lvl w:ilvl="8" w:tplc="D8FCBE3C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CC7CAD"/>
    <w:multiLevelType w:val="hybridMultilevel"/>
    <w:tmpl w:val="E8BE768A"/>
    <w:lvl w:ilvl="0" w:tplc="5EE884BE">
      <w:start w:val="1"/>
      <w:numFmt w:val="lowerLetter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8" w15:restartNumberingAfterBreak="0">
    <w:nsid w:val="2C2423A6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71457F"/>
    <w:multiLevelType w:val="hybridMultilevel"/>
    <w:tmpl w:val="A6E08E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FD37BCC"/>
    <w:multiLevelType w:val="hybridMultilevel"/>
    <w:tmpl w:val="050256C2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06E2B84"/>
    <w:multiLevelType w:val="hybridMultilevel"/>
    <w:tmpl w:val="45368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18879CF"/>
    <w:multiLevelType w:val="hybridMultilevel"/>
    <w:tmpl w:val="9BBCF056"/>
    <w:lvl w:ilvl="0" w:tplc="D8E2007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45C8A1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ED6955A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734F3BC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4B683F2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63EB29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770CD12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28CBF3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35005C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CBA6CB2"/>
    <w:multiLevelType w:val="hybridMultilevel"/>
    <w:tmpl w:val="18B4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E086702"/>
    <w:multiLevelType w:val="hybridMultilevel"/>
    <w:tmpl w:val="E444B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6C5866"/>
    <w:multiLevelType w:val="multilevel"/>
    <w:tmpl w:val="327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43165D77"/>
    <w:multiLevelType w:val="hybridMultilevel"/>
    <w:tmpl w:val="0A9A09A0"/>
    <w:lvl w:ilvl="0" w:tplc="F51613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45EE7AB0"/>
    <w:multiLevelType w:val="hybridMultilevel"/>
    <w:tmpl w:val="D4E6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B780852"/>
    <w:multiLevelType w:val="hybridMultilevel"/>
    <w:tmpl w:val="CCE6482E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30" w15:restartNumberingAfterBreak="0">
    <w:nsid w:val="4DF33BC4"/>
    <w:multiLevelType w:val="hybridMultilevel"/>
    <w:tmpl w:val="1C6C9A98"/>
    <w:lvl w:ilvl="0" w:tplc="6360E242">
      <w:start w:val="1"/>
      <w:numFmt w:val="decimal"/>
      <w:lvlText w:val="%1."/>
      <w:lvlJc w:val="left"/>
      <w:pPr>
        <w:ind w:left="720" w:hanging="360"/>
      </w:pPr>
    </w:lvl>
    <w:lvl w:ilvl="1" w:tplc="AEEE5348">
      <w:start w:val="1"/>
      <w:numFmt w:val="lowerLetter"/>
      <w:lvlText w:val="%2."/>
      <w:lvlJc w:val="left"/>
      <w:pPr>
        <w:ind w:left="1440" w:hanging="360"/>
      </w:pPr>
    </w:lvl>
    <w:lvl w:ilvl="2" w:tplc="84EA7A0A">
      <w:start w:val="1"/>
      <w:numFmt w:val="lowerRoman"/>
      <w:lvlText w:val="%3."/>
      <w:lvlJc w:val="right"/>
      <w:pPr>
        <w:ind w:left="2160" w:hanging="180"/>
      </w:pPr>
    </w:lvl>
    <w:lvl w:ilvl="3" w:tplc="6E8EB94E">
      <w:start w:val="1"/>
      <w:numFmt w:val="decimal"/>
      <w:lvlText w:val="%4."/>
      <w:lvlJc w:val="left"/>
      <w:pPr>
        <w:ind w:left="2880" w:hanging="360"/>
      </w:pPr>
    </w:lvl>
    <w:lvl w:ilvl="4" w:tplc="82CC5DC4">
      <w:start w:val="1"/>
      <w:numFmt w:val="lowerLetter"/>
      <w:lvlText w:val="%5."/>
      <w:lvlJc w:val="left"/>
      <w:pPr>
        <w:ind w:left="3600" w:hanging="360"/>
      </w:pPr>
    </w:lvl>
    <w:lvl w:ilvl="5" w:tplc="8572D95C">
      <w:start w:val="1"/>
      <w:numFmt w:val="lowerRoman"/>
      <w:lvlText w:val="%6."/>
      <w:lvlJc w:val="right"/>
      <w:pPr>
        <w:ind w:left="4320" w:hanging="180"/>
      </w:pPr>
    </w:lvl>
    <w:lvl w:ilvl="6" w:tplc="51C42832">
      <w:start w:val="1"/>
      <w:numFmt w:val="decimal"/>
      <w:lvlText w:val="%7."/>
      <w:lvlJc w:val="left"/>
      <w:pPr>
        <w:ind w:left="5040" w:hanging="360"/>
      </w:pPr>
    </w:lvl>
    <w:lvl w:ilvl="7" w:tplc="7250DC0C">
      <w:start w:val="1"/>
      <w:numFmt w:val="lowerLetter"/>
      <w:lvlText w:val="%8."/>
      <w:lvlJc w:val="left"/>
      <w:pPr>
        <w:ind w:left="5760" w:hanging="360"/>
      </w:pPr>
    </w:lvl>
    <w:lvl w:ilvl="8" w:tplc="328EE4A6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213676F"/>
    <w:multiLevelType w:val="hybridMultilevel"/>
    <w:tmpl w:val="28523538"/>
    <w:lvl w:ilvl="0" w:tplc="E72C0B5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2" w15:restartNumberingAfterBreak="0">
    <w:nsid w:val="532F6753"/>
    <w:multiLevelType w:val="hybridMultilevel"/>
    <w:tmpl w:val="7E342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57A6569"/>
    <w:multiLevelType w:val="hybridMultilevel"/>
    <w:tmpl w:val="255ED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6D72D88"/>
    <w:multiLevelType w:val="hybridMultilevel"/>
    <w:tmpl w:val="CB982F3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92516BC"/>
    <w:multiLevelType w:val="hybridMultilevel"/>
    <w:tmpl w:val="C8BE9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77611E"/>
    <w:multiLevelType w:val="hybridMultilevel"/>
    <w:tmpl w:val="FF9805F4"/>
    <w:lvl w:ilvl="0" w:tplc="BBAE9E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9D2778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01E67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1FE5A0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E32155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EECB7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AA428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3B496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518EB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7" w15:restartNumberingAfterBreak="0">
    <w:nsid w:val="5EB504A0"/>
    <w:multiLevelType w:val="hybridMultilevel"/>
    <w:tmpl w:val="E0942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07A7912"/>
    <w:multiLevelType w:val="hybridMultilevel"/>
    <w:tmpl w:val="DB5AAE7A"/>
    <w:lvl w:ilvl="0" w:tplc="062412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A80E4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D5A36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568BB8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9ECA63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DB66B9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7409B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E36FAF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32839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9" w15:restartNumberingAfterBreak="0">
    <w:nsid w:val="61AB2A5C"/>
    <w:multiLevelType w:val="hybridMultilevel"/>
    <w:tmpl w:val="A3D0CE0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40" w15:restartNumberingAfterBreak="0">
    <w:nsid w:val="63E7651A"/>
    <w:multiLevelType w:val="hybridMultilevel"/>
    <w:tmpl w:val="F5846B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90E1C0E"/>
    <w:multiLevelType w:val="hybridMultilevel"/>
    <w:tmpl w:val="63287C20"/>
    <w:lvl w:ilvl="0" w:tplc="0409000D">
      <w:start w:val="1"/>
      <w:numFmt w:val="bullet"/>
      <w:lvlText w:val=""/>
      <w:lvlJc w:val="left"/>
      <w:pPr>
        <w:ind w:left="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42" w15:restartNumberingAfterBreak="0">
    <w:nsid w:val="6A8F353C"/>
    <w:multiLevelType w:val="hybridMultilevel"/>
    <w:tmpl w:val="0DACB9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DE13110"/>
    <w:multiLevelType w:val="hybridMultilevel"/>
    <w:tmpl w:val="D2D033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E260704"/>
    <w:multiLevelType w:val="hybridMultilevel"/>
    <w:tmpl w:val="0C9AB1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FB41A82"/>
    <w:multiLevelType w:val="multilevel"/>
    <w:tmpl w:val="5DAC0D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61F595C"/>
    <w:multiLevelType w:val="hybridMultilevel"/>
    <w:tmpl w:val="DD26BD32"/>
    <w:lvl w:ilvl="0" w:tplc="D2603B9E">
      <w:start w:val="1"/>
      <w:numFmt w:val="decimal"/>
      <w:lvlText w:val="%1."/>
      <w:lvlJc w:val="left"/>
      <w:pPr>
        <w:ind w:left="720" w:hanging="360"/>
      </w:pPr>
    </w:lvl>
    <w:lvl w:ilvl="1" w:tplc="9B4C5882">
      <w:start w:val="1"/>
      <w:numFmt w:val="lowerLetter"/>
      <w:lvlText w:val="%2."/>
      <w:lvlJc w:val="left"/>
      <w:pPr>
        <w:ind w:left="1440" w:hanging="360"/>
      </w:pPr>
    </w:lvl>
    <w:lvl w:ilvl="2" w:tplc="F7D8ADD2">
      <w:start w:val="1"/>
      <w:numFmt w:val="lowerRoman"/>
      <w:lvlText w:val="%3."/>
      <w:lvlJc w:val="right"/>
      <w:pPr>
        <w:ind w:left="2160" w:hanging="180"/>
      </w:pPr>
    </w:lvl>
    <w:lvl w:ilvl="3" w:tplc="C0225F58">
      <w:start w:val="1"/>
      <w:numFmt w:val="decimal"/>
      <w:lvlText w:val="%4."/>
      <w:lvlJc w:val="left"/>
      <w:pPr>
        <w:ind w:left="2880" w:hanging="360"/>
      </w:pPr>
    </w:lvl>
    <w:lvl w:ilvl="4" w:tplc="2D4892A0">
      <w:start w:val="1"/>
      <w:numFmt w:val="lowerLetter"/>
      <w:lvlText w:val="%5."/>
      <w:lvlJc w:val="left"/>
      <w:pPr>
        <w:ind w:left="3600" w:hanging="360"/>
      </w:pPr>
    </w:lvl>
    <w:lvl w:ilvl="5" w:tplc="A62C94FA">
      <w:start w:val="1"/>
      <w:numFmt w:val="lowerRoman"/>
      <w:lvlText w:val="%6."/>
      <w:lvlJc w:val="right"/>
      <w:pPr>
        <w:ind w:left="4320" w:hanging="180"/>
      </w:pPr>
    </w:lvl>
    <w:lvl w:ilvl="6" w:tplc="D5E0950C">
      <w:start w:val="1"/>
      <w:numFmt w:val="decimal"/>
      <w:lvlText w:val="%7."/>
      <w:lvlJc w:val="left"/>
      <w:pPr>
        <w:ind w:left="5040" w:hanging="360"/>
      </w:pPr>
    </w:lvl>
    <w:lvl w:ilvl="7" w:tplc="78889C3A">
      <w:start w:val="1"/>
      <w:numFmt w:val="lowerLetter"/>
      <w:lvlText w:val="%8."/>
      <w:lvlJc w:val="left"/>
      <w:pPr>
        <w:ind w:left="5760" w:hanging="360"/>
      </w:pPr>
    </w:lvl>
    <w:lvl w:ilvl="8" w:tplc="D0DC0304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DD3600"/>
    <w:multiLevelType w:val="hybridMultilevel"/>
    <w:tmpl w:val="F2BA8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0231107">
    <w:abstractNumId w:val="16"/>
  </w:num>
  <w:num w:numId="2" w16cid:durableId="463278884">
    <w:abstractNumId w:val="30"/>
  </w:num>
  <w:num w:numId="3" w16cid:durableId="818498380">
    <w:abstractNumId w:val="14"/>
  </w:num>
  <w:num w:numId="4" w16cid:durableId="1727679653">
    <w:abstractNumId w:val="46"/>
  </w:num>
  <w:num w:numId="5" w16cid:durableId="682513977">
    <w:abstractNumId w:val="0"/>
  </w:num>
  <w:num w:numId="6" w16cid:durableId="2006787804">
    <w:abstractNumId w:val="4"/>
  </w:num>
  <w:num w:numId="7" w16cid:durableId="1267352642">
    <w:abstractNumId w:val="47"/>
  </w:num>
  <w:num w:numId="8" w16cid:durableId="414400467">
    <w:abstractNumId w:val="1"/>
  </w:num>
  <w:num w:numId="9" w16cid:durableId="2025785023">
    <w:abstractNumId w:val="8"/>
  </w:num>
  <w:num w:numId="10" w16cid:durableId="12485976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4596716">
    <w:abstractNumId w:val="44"/>
  </w:num>
  <w:num w:numId="12" w16cid:durableId="1951207755">
    <w:abstractNumId w:val="43"/>
  </w:num>
  <w:num w:numId="13" w16cid:durableId="19165258">
    <w:abstractNumId w:val="13"/>
  </w:num>
  <w:num w:numId="14" w16cid:durableId="1226456085">
    <w:abstractNumId w:val="18"/>
  </w:num>
  <w:num w:numId="15" w16cid:durableId="1619488783">
    <w:abstractNumId w:val="41"/>
  </w:num>
  <w:num w:numId="16" w16cid:durableId="1520506418">
    <w:abstractNumId w:val="42"/>
  </w:num>
  <w:num w:numId="17" w16cid:durableId="1739016068">
    <w:abstractNumId w:val="28"/>
  </w:num>
  <w:num w:numId="18" w16cid:durableId="710033775">
    <w:abstractNumId w:val="12"/>
  </w:num>
  <w:num w:numId="19" w16cid:durableId="468522544">
    <w:abstractNumId w:val="21"/>
  </w:num>
  <w:num w:numId="20" w16cid:durableId="1988630082">
    <w:abstractNumId w:val="31"/>
  </w:num>
  <w:num w:numId="21" w16cid:durableId="343283307">
    <w:abstractNumId w:val="25"/>
  </w:num>
  <w:num w:numId="22" w16cid:durableId="1286085434">
    <w:abstractNumId w:val="17"/>
  </w:num>
  <w:num w:numId="23" w16cid:durableId="847597138">
    <w:abstractNumId w:val="33"/>
  </w:num>
  <w:num w:numId="24" w16cid:durableId="113983252">
    <w:abstractNumId w:val="3"/>
  </w:num>
  <w:num w:numId="25" w16cid:durableId="285626773">
    <w:abstractNumId w:val="2"/>
  </w:num>
  <w:num w:numId="26" w16cid:durableId="2036269634">
    <w:abstractNumId w:val="37"/>
  </w:num>
  <w:num w:numId="27" w16cid:durableId="1212764644">
    <w:abstractNumId w:val="35"/>
  </w:num>
  <w:num w:numId="28" w16cid:durableId="1190491959">
    <w:abstractNumId w:val="11"/>
  </w:num>
  <w:num w:numId="29" w16cid:durableId="697198002">
    <w:abstractNumId w:val="19"/>
  </w:num>
  <w:num w:numId="30" w16cid:durableId="1709840788">
    <w:abstractNumId w:val="40"/>
  </w:num>
  <w:num w:numId="31" w16cid:durableId="295457635">
    <w:abstractNumId w:val="32"/>
  </w:num>
  <w:num w:numId="32" w16cid:durableId="184490855">
    <w:abstractNumId w:val="9"/>
  </w:num>
  <w:num w:numId="33" w16cid:durableId="2062053241">
    <w:abstractNumId w:val="24"/>
  </w:num>
  <w:num w:numId="34" w16cid:durableId="601256947">
    <w:abstractNumId w:val="27"/>
  </w:num>
  <w:num w:numId="35" w16cid:durableId="2017417851">
    <w:abstractNumId w:val="26"/>
  </w:num>
  <w:num w:numId="36" w16cid:durableId="1339696670">
    <w:abstractNumId w:val="39"/>
  </w:num>
  <w:num w:numId="37" w16cid:durableId="1716000139">
    <w:abstractNumId w:val="5"/>
  </w:num>
  <w:num w:numId="38" w16cid:durableId="841970411">
    <w:abstractNumId w:val="23"/>
  </w:num>
  <w:num w:numId="39" w16cid:durableId="1576472902">
    <w:abstractNumId w:val="29"/>
  </w:num>
  <w:num w:numId="40" w16cid:durableId="979769624">
    <w:abstractNumId w:val="34"/>
  </w:num>
  <w:num w:numId="41" w16cid:durableId="527446499">
    <w:abstractNumId w:val="6"/>
  </w:num>
  <w:num w:numId="42" w16cid:durableId="1710837702">
    <w:abstractNumId w:val="20"/>
  </w:num>
  <w:num w:numId="43" w16cid:durableId="1023753003">
    <w:abstractNumId w:val="10"/>
  </w:num>
  <w:num w:numId="44" w16cid:durableId="937710710">
    <w:abstractNumId w:val="7"/>
  </w:num>
  <w:num w:numId="45" w16cid:durableId="559485852">
    <w:abstractNumId w:val="36"/>
  </w:num>
  <w:num w:numId="46" w16cid:durableId="2145078310">
    <w:abstractNumId w:val="38"/>
  </w:num>
  <w:num w:numId="47" w16cid:durableId="1462770519">
    <w:abstractNumId w:val="22"/>
  </w:num>
  <w:num w:numId="48" w16cid:durableId="747579454">
    <w:abstractNumId w:val="4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4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20799"/>
    <w:rsid w:val="00020F4B"/>
    <w:rsid w:val="00024404"/>
    <w:rsid w:val="00030CA6"/>
    <w:rsid w:val="000315E9"/>
    <w:rsid w:val="00032CF6"/>
    <w:rsid w:val="000331C1"/>
    <w:rsid w:val="00033461"/>
    <w:rsid w:val="00033BA5"/>
    <w:rsid w:val="00044CBA"/>
    <w:rsid w:val="000531DB"/>
    <w:rsid w:val="0005716F"/>
    <w:rsid w:val="0006254D"/>
    <w:rsid w:val="00062699"/>
    <w:rsid w:val="00062A0A"/>
    <w:rsid w:val="00082F9C"/>
    <w:rsid w:val="00083FD9"/>
    <w:rsid w:val="00087892"/>
    <w:rsid w:val="000901B5"/>
    <w:rsid w:val="00091959"/>
    <w:rsid w:val="00091D32"/>
    <w:rsid w:val="000A52CF"/>
    <w:rsid w:val="000A7D71"/>
    <w:rsid w:val="000B1A2E"/>
    <w:rsid w:val="000B7D40"/>
    <w:rsid w:val="000C43D1"/>
    <w:rsid w:val="000C6B0C"/>
    <w:rsid w:val="000D0E94"/>
    <w:rsid w:val="000D1CF4"/>
    <w:rsid w:val="000D507B"/>
    <w:rsid w:val="000E36FE"/>
    <w:rsid w:val="000E618D"/>
    <w:rsid w:val="000E67A1"/>
    <w:rsid w:val="000E6FE7"/>
    <w:rsid w:val="000F22A5"/>
    <w:rsid w:val="001108F4"/>
    <w:rsid w:val="0011104D"/>
    <w:rsid w:val="0011546F"/>
    <w:rsid w:val="00121A1F"/>
    <w:rsid w:val="00121C77"/>
    <w:rsid w:val="001223E9"/>
    <w:rsid w:val="001347A0"/>
    <w:rsid w:val="00136232"/>
    <w:rsid w:val="001475C3"/>
    <w:rsid w:val="001507B1"/>
    <w:rsid w:val="0015239A"/>
    <w:rsid w:val="00160666"/>
    <w:rsid w:val="00161597"/>
    <w:rsid w:val="0016394C"/>
    <w:rsid w:val="00163CA6"/>
    <w:rsid w:val="00165822"/>
    <w:rsid w:val="0016736E"/>
    <w:rsid w:val="00171106"/>
    <w:rsid w:val="0017795F"/>
    <w:rsid w:val="00184502"/>
    <w:rsid w:val="00185F61"/>
    <w:rsid w:val="00187BF6"/>
    <w:rsid w:val="001908EB"/>
    <w:rsid w:val="001A0360"/>
    <w:rsid w:val="001B05F5"/>
    <w:rsid w:val="001B168C"/>
    <w:rsid w:val="001C08DA"/>
    <w:rsid w:val="001C323D"/>
    <w:rsid w:val="001C5778"/>
    <w:rsid w:val="001C57EE"/>
    <w:rsid w:val="001C6FAF"/>
    <w:rsid w:val="001D0DEC"/>
    <w:rsid w:val="001D2FE0"/>
    <w:rsid w:val="001E058F"/>
    <w:rsid w:val="001E0686"/>
    <w:rsid w:val="001E1E20"/>
    <w:rsid w:val="001E5C9C"/>
    <w:rsid w:val="001F2D6C"/>
    <w:rsid w:val="00200BA8"/>
    <w:rsid w:val="0020474B"/>
    <w:rsid w:val="002130BF"/>
    <w:rsid w:val="00213139"/>
    <w:rsid w:val="002154DC"/>
    <w:rsid w:val="00222F98"/>
    <w:rsid w:val="0022340E"/>
    <w:rsid w:val="002352C5"/>
    <w:rsid w:val="00235700"/>
    <w:rsid w:val="00235F45"/>
    <w:rsid w:val="00243141"/>
    <w:rsid w:val="0025053B"/>
    <w:rsid w:val="00262DC1"/>
    <w:rsid w:val="00265FEE"/>
    <w:rsid w:val="00266EE8"/>
    <w:rsid w:val="00267D98"/>
    <w:rsid w:val="00270A1D"/>
    <w:rsid w:val="00271D5F"/>
    <w:rsid w:val="0027277D"/>
    <w:rsid w:val="00272C34"/>
    <w:rsid w:val="00273DDD"/>
    <w:rsid w:val="002800B3"/>
    <w:rsid w:val="0028035B"/>
    <w:rsid w:val="002938D0"/>
    <w:rsid w:val="00293DDC"/>
    <w:rsid w:val="00294ECB"/>
    <w:rsid w:val="00294ED1"/>
    <w:rsid w:val="00296524"/>
    <w:rsid w:val="002A22E5"/>
    <w:rsid w:val="002B6E96"/>
    <w:rsid w:val="002C0C11"/>
    <w:rsid w:val="002C4135"/>
    <w:rsid w:val="002C4C06"/>
    <w:rsid w:val="002C4D09"/>
    <w:rsid w:val="002D1EAB"/>
    <w:rsid w:val="002E110D"/>
    <w:rsid w:val="002E3BFE"/>
    <w:rsid w:val="002E5269"/>
    <w:rsid w:val="002E63CD"/>
    <w:rsid w:val="002E64B6"/>
    <w:rsid w:val="002F2CF8"/>
    <w:rsid w:val="00302150"/>
    <w:rsid w:val="003138D7"/>
    <w:rsid w:val="003245A2"/>
    <w:rsid w:val="00325CAD"/>
    <w:rsid w:val="00341DB6"/>
    <w:rsid w:val="00343612"/>
    <w:rsid w:val="00345EA3"/>
    <w:rsid w:val="00355704"/>
    <w:rsid w:val="003643CE"/>
    <w:rsid w:val="00365F10"/>
    <w:rsid w:val="0036648D"/>
    <w:rsid w:val="00371E81"/>
    <w:rsid w:val="00381963"/>
    <w:rsid w:val="00382425"/>
    <w:rsid w:val="0038282E"/>
    <w:rsid w:val="0039668A"/>
    <w:rsid w:val="003A079B"/>
    <w:rsid w:val="003B6E85"/>
    <w:rsid w:val="003C230C"/>
    <w:rsid w:val="003C2E29"/>
    <w:rsid w:val="003C4547"/>
    <w:rsid w:val="003D6265"/>
    <w:rsid w:val="003E006A"/>
    <w:rsid w:val="003E01DF"/>
    <w:rsid w:val="003E03CF"/>
    <w:rsid w:val="003E446D"/>
    <w:rsid w:val="00400157"/>
    <w:rsid w:val="00403FDF"/>
    <w:rsid w:val="004161FB"/>
    <w:rsid w:val="00417B98"/>
    <w:rsid w:val="004321F8"/>
    <w:rsid w:val="00433BFF"/>
    <w:rsid w:val="004361AD"/>
    <w:rsid w:val="00436220"/>
    <w:rsid w:val="00442474"/>
    <w:rsid w:val="004452A4"/>
    <w:rsid w:val="00476E1A"/>
    <w:rsid w:val="0048706C"/>
    <w:rsid w:val="00487501"/>
    <w:rsid w:val="004963D9"/>
    <w:rsid w:val="004A1AE1"/>
    <w:rsid w:val="004A1BDA"/>
    <w:rsid w:val="004C1CDC"/>
    <w:rsid w:val="004C4218"/>
    <w:rsid w:val="004C5171"/>
    <w:rsid w:val="004F0806"/>
    <w:rsid w:val="004F4EFB"/>
    <w:rsid w:val="005009C6"/>
    <w:rsid w:val="00503AC2"/>
    <w:rsid w:val="00505A49"/>
    <w:rsid w:val="00510D04"/>
    <w:rsid w:val="0051416F"/>
    <w:rsid w:val="005169AE"/>
    <w:rsid w:val="005222F3"/>
    <w:rsid w:val="00523C1F"/>
    <w:rsid w:val="005255E9"/>
    <w:rsid w:val="00527B6C"/>
    <w:rsid w:val="00527FC8"/>
    <w:rsid w:val="00531986"/>
    <w:rsid w:val="0053571A"/>
    <w:rsid w:val="00541431"/>
    <w:rsid w:val="00542987"/>
    <w:rsid w:val="00547560"/>
    <w:rsid w:val="0055047B"/>
    <w:rsid w:val="0055332E"/>
    <w:rsid w:val="00572052"/>
    <w:rsid w:val="005773D0"/>
    <w:rsid w:val="00577BD7"/>
    <w:rsid w:val="00585A19"/>
    <w:rsid w:val="00591524"/>
    <w:rsid w:val="005A2787"/>
    <w:rsid w:val="005A2F9A"/>
    <w:rsid w:val="005A4352"/>
    <w:rsid w:val="005A4DB9"/>
    <w:rsid w:val="005A60DC"/>
    <w:rsid w:val="005A720C"/>
    <w:rsid w:val="005A72A6"/>
    <w:rsid w:val="005B3E67"/>
    <w:rsid w:val="005B63CC"/>
    <w:rsid w:val="005C1680"/>
    <w:rsid w:val="005C27E8"/>
    <w:rsid w:val="005C3C48"/>
    <w:rsid w:val="005D2579"/>
    <w:rsid w:val="005D5C60"/>
    <w:rsid w:val="005E2409"/>
    <w:rsid w:val="005E26FA"/>
    <w:rsid w:val="005E4268"/>
    <w:rsid w:val="005F5848"/>
    <w:rsid w:val="005F7F4F"/>
    <w:rsid w:val="00603574"/>
    <w:rsid w:val="0060575D"/>
    <w:rsid w:val="0062115E"/>
    <w:rsid w:val="0062265A"/>
    <w:rsid w:val="00627B7C"/>
    <w:rsid w:val="0063236D"/>
    <w:rsid w:val="00633D36"/>
    <w:rsid w:val="00633D9D"/>
    <w:rsid w:val="00636095"/>
    <w:rsid w:val="00636620"/>
    <w:rsid w:val="00647D03"/>
    <w:rsid w:val="0065767B"/>
    <w:rsid w:val="0067071E"/>
    <w:rsid w:val="006772C6"/>
    <w:rsid w:val="00680798"/>
    <w:rsid w:val="00686222"/>
    <w:rsid w:val="006A404F"/>
    <w:rsid w:val="006A52E5"/>
    <w:rsid w:val="006A72A3"/>
    <w:rsid w:val="006B3AD1"/>
    <w:rsid w:val="006B4267"/>
    <w:rsid w:val="006C2ACB"/>
    <w:rsid w:val="006C44A5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6DBD"/>
    <w:rsid w:val="00704EE0"/>
    <w:rsid w:val="00715AFC"/>
    <w:rsid w:val="0072117D"/>
    <w:rsid w:val="00721422"/>
    <w:rsid w:val="00723577"/>
    <w:rsid w:val="00726D99"/>
    <w:rsid w:val="007313D2"/>
    <w:rsid w:val="007404CE"/>
    <w:rsid w:val="00740A9B"/>
    <w:rsid w:val="00746F1F"/>
    <w:rsid w:val="0075044D"/>
    <w:rsid w:val="00755687"/>
    <w:rsid w:val="00756053"/>
    <w:rsid w:val="00757387"/>
    <w:rsid w:val="00757901"/>
    <w:rsid w:val="00763E4C"/>
    <w:rsid w:val="00766095"/>
    <w:rsid w:val="007667B4"/>
    <w:rsid w:val="00767E03"/>
    <w:rsid w:val="00776ABE"/>
    <w:rsid w:val="0078132A"/>
    <w:rsid w:val="00785D70"/>
    <w:rsid w:val="007942A6"/>
    <w:rsid w:val="00794A57"/>
    <w:rsid w:val="00794B48"/>
    <w:rsid w:val="007959FC"/>
    <w:rsid w:val="007977CE"/>
    <w:rsid w:val="007A29EE"/>
    <w:rsid w:val="007A3E2C"/>
    <w:rsid w:val="007A6953"/>
    <w:rsid w:val="007B0419"/>
    <w:rsid w:val="007B380C"/>
    <w:rsid w:val="007B3CA6"/>
    <w:rsid w:val="007D46E6"/>
    <w:rsid w:val="007E0158"/>
    <w:rsid w:val="007E25B8"/>
    <w:rsid w:val="007E5AFC"/>
    <w:rsid w:val="007E68E0"/>
    <w:rsid w:val="007E78E9"/>
    <w:rsid w:val="008016AE"/>
    <w:rsid w:val="00802BAA"/>
    <w:rsid w:val="008031E8"/>
    <w:rsid w:val="00807AA1"/>
    <w:rsid w:val="00813119"/>
    <w:rsid w:val="008220E5"/>
    <w:rsid w:val="00825B8B"/>
    <w:rsid w:val="0083719C"/>
    <w:rsid w:val="00844C40"/>
    <w:rsid w:val="00857F27"/>
    <w:rsid w:val="00860FBC"/>
    <w:rsid w:val="00863B39"/>
    <w:rsid w:val="008653CA"/>
    <w:rsid w:val="00865CE8"/>
    <w:rsid w:val="00890D11"/>
    <w:rsid w:val="00894EAC"/>
    <w:rsid w:val="00897EEF"/>
    <w:rsid w:val="008A362A"/>
    <w:rsid w:val="008A7EC3"/>
    <w:rsid w:val="008B1576"/>
    <w:rsid w:val="008B5B3A"/>
    <w:rsid w:val="008C1F88"/>
    <w:rsid w:val="008D2EA1"/>
    <w:rsid w:val="008E72DA"/>
    <w:rsid w:val="00906657"/>
    <w:rsid w:val="009069FD"/>
    <w:rsid w:val="00913861"/>
    <w:rsid w:val="00917FFB"/>
    <w:rsid w:val="009242F1"/>
    <w:rsid w:val="00925459"/>
    <w:rsid w:val="0093144C"/>
    <w:rsid w:val="00945E73"/>
    <w:rsid w:val="00947985"/>
    <w:rsid w:val="00955D52"/>
    <w:rsid w:val="00982D81"/>
    <w:rsid w:val="0098556E"/>
    <w:rsid w:val="00991CE8"/>
    <w:rsid w:val="009939B0"/>
    <w:rsid w:val="009A63B8"/>
    <w:rsid w:val="009B02F8"/>
    <w:rsid w:val="009B037F"/>
    <w:rsid w:val="009B0566"/>
    <w:rsid w:val="009B0B43"/>
    <w:rsid w:val="009B5110"/>
    <w:rsid w:val="009B612B"/>
    <w:rsid w:val="009B7605"/>
    <w:rsid w:val="009C3D72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5503"/>
    <w:rsid w:val="009F6121"/>
    <w:rsid w:val="009F72E0"/>
    <w:rsid w:val="00A038A9"/>
    <w:rsid w:val="00A0518B"/>
    <w:rsid w:val="00A06693"/>
    <w:rsid w:val="00A12B4D"/>
    <w:rsid w:val="00A16126"/>
    <w:rsid w:val="00A16336"/>
    <w:rsid w:val="00A23246"/>
    <w:rsid w:val="00A26358"/>
    <w:rsid w:val="00A317C0"/>
    <w:rsid w:val="00A3505F"/>
    <w:rsid w:val="00A361E5"/>
    <w:rsid w:val="00A36818"/>
    <w:rsid w:val="00A410A7"/>
    <w:rsid w:val="00A50138"/>
    <w:rsid w:val="00A54AA0"/>
    <w:rsid w:val="00A55863"/>
    <w:rsid w:val="00A60798"/>
    <w:rsid w:val="00A64538"/>
    <w:rsid w:val="00A73118"/>
    <w:rsid w:val="00A74114"/>
    <w:rsid w:val="00A75B35"/>
    <w:rsid w:val="00A76F6B"/>
    <w:rsid w:val="00A82D25"/>
    <w:rsid w:val="00A84287"/>
    <w:rsid w:val="00A872A3"/>
    <w:rsid w:val="00A95DDC"/>
    <w:rsid w:val="00AA0EB6"/>
    <w:rsid w:val="00AA16F2"/>
    <w:rsid w:val="00AA5D83"/>
    <w:rsid w:val="00AA5EF6"/>
    <w:rsid w:val="00AB76FC"/>
    <w:rsid w:val="00AC18F2"/>
    <w:rsid w:val="00AC20E3"/>
    <w:rsid w:val="00AC2BF3"/>
    <w:rsid w:val="00AD0245"/>
    <w:rsid w:val="00AF0BAA"/>
    <w:rsid w:val="00AF0F6C"/>
    <w:rsid w:val="00AF51D6"/>
    <w:rsid w:val="00AF7BF7"/>
    <w:rsid w:val="00B01DA9"/>
    <w:rsid w:val="00B06DA9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60BC1"/>
    <w:rsid w:val="00B6113C"/>
    <w:rsid w:val="00B72C47"/>
    <w:rsid w:val="00B75EF9"/>
    <w:rsid w:val="00B916E7"/>
    <w:rsid w:val="00B971C1"/>
    <w:rsid w:val="00BB375A"/>
    <w:rsid w:val="00BD4E5C"/>
    <w:rsid w:val="00BD4FFF"/>
    <w:rsid w:val="00BE7787"/>
    <w:rsid w:val="00BF215D"/>
    <w:rsid w:val="00C0709C"/>
    <w:rsid w:val="00C14E52"/>
    <w:rsid w:val="00C17172"/>
    <w:rsid w:val="00C27645"/>
    <w:rsid w:val="00C3609A"/>
    <w:rsid w:val="00C402BE"/>
    <w:rsid w:val="00C420E6"/>
    <w:rsid w:val="00C50CC4"/>
    <w:rsid w:val="00C539BF"/>
    <w:rsid w:val="00C6012D"/>
    <w:rsid w:val="00C6256F"/>
    <w:rsid w:val="00C67235"/>
    <w:rsid w:val="00C72FBD"/>
    <w:rsid w:val="00C75066"/>
    <w:rsid w:val="00C803EF"/>
    <w:rsid w:val="00C80C96"/>
    <w:rsid w:val="00C86963"/>
    <w:rsid w:val="00CA15A7"/>
    <w:rsid w:val="00CA4031"/>
    <w:rsid w:val="00CA4E25"/>
    <w:rsid w:val="00CB398A"/>
    <w:rsid w:val="00CC22EC"/>
    <w:rsid w:val="00CD3935"/>
    <w:rsid w:val="00CD731F"/>
    <w:rsid w:val="00CE5B86"/>
    <w:rsid w:val="00CF0BB2"/>
    <w:rsid w:val="00CF468C"/>
    <w:rsid w:val="00D003CB"/>
    <w:rsid w:val="00D00C36"/>
    <w:rsid w:val="00D00D80"/>
    <w:rsid w:val="00D0422A"/>
    <w:rsid w:val="00D06D0D"/>
    <w:rsid w:val="00D1275D"/>
    <w:rsid w:val="00D1348C"/>
    <w:rsid w:val="00D15D13"/>
    <w:rsid w:val="00D33CAF"/>
    <w:rsid w:val="00D3688E"/>
    <w:rsid w:val="00D37FC7"/>
    <w:rsid w:val="00D4678E"/>
    <w:rsid w:val="00D6684F"/>
    <w:rsid w:val="00D72720"/>
    <w:rsid w:val="00D7352D"/>
    <w:rsid w:val="00D76EBA"/>
    <w:rsid w:val="00D843CA"/>
    <w:rsid w:val="00D8546D"/>
    <w:rsid w:val="00D9377A"/>
    <w:rsid w:val="00D939A9"/>
    <w:rsid w:val="00DA34ED"/>
    <w:rsid w:val="00DA56B6"/>
    <w:rsid w:val="00DB0AE5"/>
    <w:rsid w:val="00DB30E5"/>
    <w:rsid w:val="00DB74FF"/>
    <w:rsid w:val="00DC2390"/>
    <w:rsid w:val="00DC39CB"/>
    <w:rsid w:val="00DD4142"/>
    <w:rsid w:val="00DD6DC7"/>
    <w:rsid w:val="00DE65CA"/>
    <w:rsid w:val="00DE7315"/>
    <w:rsid w:val="00E1699D"/>
    <w:rsid w:val="00E24B7B"/>
    <w:rsid w:val="00E24DEA"/>
    <w:rsid w:val="00E418B1"/>
    <w:rsid w:val="00E41C33"/>
    <w:rsid w:val="00E469B8"/>
    <w:rsid w:val="00E5102F"/>
    <w:rsid w:val="00E55324"/>
    <w:rsid w:val="00E621D4"/>
    <w:rsid w:val="00E67E33"/>
    <w:rsid w:val="00E72D37"/>
    <w:rsid w:val="00E72E0E"/>
    <w:rsid w:val="00E74A9C"/>
    <w:rsid w:val="00E778C8"/>
    <w:rsid w:val="00E84D71"/>
    <w:rsid w:val="00E8610F"/>
    <w:rsid w:val="00E86611"/>
    <w:rsid w:val="00E90913"/>
    <w:rsid w:val="00E944C3"/>
    <w:rsid w:val="00EA00D6"/>
    <w:rsid w:val="00EB3028"/>
    <w:rsid w:val="00EB5FDB"/>
    <w:rsid w:val="00EB6477"/>
    <w:rsid w:val="00EC0BDD"/>
    <w:rsid w:val="00EE0944"/>
    <w:rsid w:val="00EE13E4"/>
    <w:rsid w:val="00EE2281"/>
    <w:rsid w:val="00EF0065"/>
    <w:rsid w:val="00EF04FB"/>
    <w:rsid w:val="00EF6705"/>
    <w:rsid w:val="00F0782E"/>
    <w:rsid w:val="00F166FC"/>
    <w:rsid w:val="00F23F8D"/>
    <w:rsid w:val="00F30D0F"/>
    <w:rsid w:val="00F36049"/>
    <w:rsid w:val="00F376E4"/>
    <w:rsid w:val="00F37B08"/>
    <w:rsid w:val="00F42AD3"/>
    <w:rsid w:val="00F56745"/>
    <w:rsid w:val="00F61667"/>
    <w:rsid w:val="00F62BD8"/>
    <w:rsid w:val="00F72621"/>
    <w:rsid w:val="00F7595B"/>
    <w:rsid w:val="00F817DB"/>
    <w:rsid w:val="00F930DC"/>
    <w:rsid w:val="00FA46AF"/>
    <w:rsid w:val="00FB075A"/>
    <w:rsid w:val="00FB5998"/>
    <w:rsid w:val="00FC2913"/>
    <w:rsid w:val="00FC47CD"/>
    <w:rsid w:val="00FC4A1C"/>
    <w:rsid w:val="00FC5336"/>
    <w:rsid w:val="00FD61D5"/>
    <w:rsid w:val="00FD7B5C"/>
    <w:rsid w:val="00FF4148"/>
    <w:rsid w:val="00FF6966"/>
    <w:rsid w:val="02256D4D"/>
    <w:rsid w:val="04684A68"/>
    <w:rsid w:val="0580DA54"/>
    <w:rsid w:val="08942186"/>
    <w:rsid w:val="08E530D8"/>
    <w:rsid w:val="0A53FC17"/>
    <w:rsid w:val="0EE3023D"/>
    <w:rsid w:val="0EFDBFAC"/>
    <w:rsid w:val="141F3B36"/>
    <w:rsid w:val="16D851D0"/>
    <w:rsid w:val="197DB775"/>
    <w:rsid w:val="1C98FDB8"/>
    <w:rsid w:val="1D0DBB2B"/>
    <w:rsid w:val="1DD2BBE2"/>
    <w:rsid w:val="204C1EA0"/>
    <w:rsid w:val="230590F7"/>
    <w:rsid w:val="25A6C6C4"/>
    <w:rsid w:val="28C46582"/>
    <w:rsid w:val="2C684935"/>
    <w:rsid w:val="2E75C039"/>
    <w:rsid w:val="32CBA7E5"/>
    <w:rsid w:val="35CD8FD1"/>
    <w:rsid w:val="3F480322"/>
    <w:rsid w:val="41AD4526"/>
    <w:rsid w:val="4FDE7AA9"/>
    <w:rsid w:val="510D6384"/>
    <w:rsid w:val="54D0127C"/>
    <w:rsid w:val="56743E2E"/>
    <w:rsid w:val="5833F096"/>
    <w:rsid w:val="5E80DC8B"/>
    <w:rsid w:val="64D1003C"/>
    <w:rsid w:val="64D1A258"/>
    <w:rsid w:val="6C40E8FA"/>
    <w:rsid w:val="6DC6ACB5"/>
    <w:rsid w:val="71F60A39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42F1"/>
    <w:pPr>
      <w:spacing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/>
    </w:p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/>
      <w:ind w:left="364"/>
    </w:pPr>
    <w:rPr>
      <w:rFonts w:cstheme="minorBidi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  <w:style w:type="paragraph" w:customStyle="1" w:styleId="answerparserlistitemxqlov">
    <w:name w:val="answerparser_listitem__xqlov"/>
    <w:basedOn w:val="Normal"/>
    <w:rsid w:val="009242F1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5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5422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5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72659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06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2282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9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4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55801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63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7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0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4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4</Pages>
  <Words>1152</Words>
  <Characters>6573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David Nolen</cp:lastModifiedBy>
  <cp:revision>3</cp:revision>
  <cp:lastPrinted>2024-08-02T19:14:00Z</cp:lastPrinted>
  <dcterms:created xsi:type="dcterms:W3CDTF">2024-08-10T23:43:00Z</dcterms:created>
  <dcterms:modified xsi:type="dcterms:W3CDTF">2024-08-11T1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